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35D1B" w:rsidRPr="00AF3720" w:rsidRDefault="00104149" w:rsidP="00104149">
      <w:pPr>
        <w:bidi w:val="0"/>
        <w:ind w:left="-1"/>
        <w:jc w:val="center"/>
        <w:rPr>
          <w:rFonts w:asciiTheme="majorBidi" w:hAnsiTheme="majorBidi" w:cstheme="majorBidi"/>
          <w:b/>
          <w:bCs/>
          <w:sz w:val="30"/>
          <w:szCs w:val="30"/>
        </w:rPr>
      </w:pPr>
      <w:r>
        <w:rPr>
          <w:rFonts w:asciiTheme="majorBidi" w:hAnsiTheme="majorBidi" w:cstheme="majorBidi"/>
          <w:b/>
          <w:bCs/>
          <w:sz w:val="30"/>
          <w:szCs w:val="30"/>
        </w:rPr>
        <w:t>Raanan Gvirtz</w:t>
      </w:r>
    </w:p>
    <w:p w:rsidR="00AF3720" w:rsidRDefault="00564794" w:rsidP="00343267">
      <w:pPr>
        <w:bidi w:val="0"/>
        <w:ind w:left="-1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              </w:t>
      </w:r>
      <w:r w:rsidR="00AF3720" w:rsidRPr="00AF3720">
        <w:rPr>
          <w:rFonts w:asciiTheme="majorBidi" w:hAnsiTheme="majorBidi" w:cstheme="majorBidi"/>
          <w:sz w:val="24"/>
          <w:szCs w:val="24"/>
        </w:rPr>
        <w:t>1</w:t>
      </w:r>
      <w:r w:rsidR="00343267">
        <w:rPr>
          <w:rFonts w:asciiTheme="majorBidi" w:hAnsiTheme="majorBidi" w:cstheme="majorBidi"/>
          <w:sz w:val="24"/>
          <w:szCs w:val="24"/>
        </w:rPr>
        <w:t>4</w:t>
      </w:r>
      <w:r w:rsidR="00AF3720" w:rsidRPr="00AF3720">
        <w:rPr>
          <w:rFonts w:asciiTheme="majorBidi" w:hAnsiTheme="majorBidi" w:cstheme="majorBidi"/>
          <w:sz w:val="24"/>
          <w:szCs w:val="24"/>
        </w:rPr>
        <w:t xml:space="preserve"> </w:t>
      </w:r>
      <w:r w:rsidR="00343267">
        <w:rPr>
          <w:rFonts w:asciiTheme="majorBidi" w:hAnsiTheme="majorBidi" w:cstheme="majorBidi"/>
          <w:sz w:val="24"/>
          <w:szCs w:val="24"/>
        </w:rPr>
        <w:t>Brandis</w:t>
      </w:r>
      <w:r w:rsidR="00AF3720" w:rsidRPr="00AF3720">
        <w:rPr>
          <w:rFonts w:asciiTheme="majorBidi" w:hAnsiTheme="majorBidi" w:cstheme="majorBidi"/>
          <w:sz w:val="24"/>
          <w:szCs w:val="24"/>
        </w:rPr>
        <w:t xml:space="preserve"> St., </w:t>
      </w:r>
      <w:proofErr w:type="spellStart"/>
      <w:r w:rsidR="00343267">
        <w:rPr>
          <w:rFonts w:asciiTheme="majorBidi" w:hAnsiTheme="majorBidi" w:cstheme="majorBidi"/>
          <w:sz w:val="24"/>
          <w:szCs w:val="24"/>
        </w:rPr>
        <w:t>Raanana</w:t>
      </w:r>
      <w:proofErr w:type="spellEnd"/>
      <w:r w:rsidR="00AF3720" w:rsidRPr="00AF3720">
        <w:rPr>
          <w:rFonts w:asciiTheme="majorBidi" w:hAnsiTheme="majorBidi" w:cstheme="majorBidi"/>
          <w:sz w:val="24"/>
          <w:szCs w:val="24"/>
        </w:rPr>
        <w:t xml:space="preserve"> Israel ● </w:t>
      </w:r>
      <w:hyperlink r:id="rId6" w:history="1">
        <w:r w:rsidR="00343267" w:rsidRPr="000268D9">
          <w:rPr>
            <w:rStyle w:val="Hyperlink"/>
            <w:rFonts w:asciiTheme="majorBidi" w:hAnsiTheme="majorBidi" w:cstheme="majorBidi"/>
            <w:b/>
            <w:bCs/>
            <w:sz w:val="24"/>
            <w:szCs w:val="24"/>
          </w:rPr>
          <w:t>gvraanan@gmail.com</w:t>
        </w:r>
      </w:hyperlink>
      <w:r w:rsidR="00AF3720" w:rsidRPr="00AF3720">
        <w:rPr>
          <w:rFonts w:asciiTheme="majorBidi" w:hAnsiTheme="majorBidi" w:cstheme="majorBidi"/>
          <w:sz w:val="24"/>
          <w:szCs w:val="24"/>
        </w:rPr>
        <w:t xml:space="preserve"> ● TEL +972 547 </w:t>
      </w:r>
      <w:r w:rsidR="00343267">
        <w:rPr>
          <w:rFonts w:asciiTheme="majorBidi" w:hAnsiTheme="majorBidi" w:cstheme="majorBidi"/>
          <w:sz w:val="24"/>
          <w:szCs w:val="24"/>
        </w:rPr>
        <w:t>235</w:t>
      </w:r>
      <w:r w:rsidR="00AF3720" w:rsidRPr="00AF3720">
        <w:rPr>
          <w:rFonts w:asciiTheme="majorBidi" w:hAnsiTheme="majorBidi" w:cstheme="majorBidi"/>
          <w:sz w:val="24"/>
          <w:szCs w:val="24"/>
        </w:rPr>
        <w:t xml:space="preserve"> 150</w:t>
      </w:r>
    </w:p>
    <w:p w:rsidR="00DA2738" w:rsidRPr="00DA2738" w:rsidRDefault="00384E90" w:rsidP="00564794">
      <w:pPr>
        <w:bidi w:val="0"/>
        <w:ind w:left="-1"/>
        <w:rPr>
          <w:rFonts w:asciiTheme="majorBidi" w:hAnsiTheme="majorBidi" w:cstheme="majorBidi"/>
          <w:b/>
          <w:bCs/>
          <w:sz w:val="26"/>
          <w:szCs w:val="26"/>
        </w:rPr>
      </w:pPr>
      <w:r>
        <w:rPr>
          <w:rFonts w:asciiTheme="majorBidi" w:hAnsiTheme="majorBidi" w:cstheme="majorBidi"/>
          <w:b/>
          <w:bCs/>
          <w:noProof/>
          <w:sz w:val="26"/>
          <w:szCs w:val="26"/>
        </w:rPr>
        <w:pict>
          <v:line id="מחבר ישר 1" o:spid="_x0000_s1026" style="position:absolute;left:0;text-align:left;z-index:251659264;visibility:visible" from="33pt,19.85pt" to="448.5pt,19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" strokecolor="#0070c0" strokeweight="1.5pt"/>
        </w:pict>
      </w:r>
      <w:r w:rsidR="00564794">
        <w:rPr>
          <w:rFonts w:asciiTheme="majorBidi" w:hAnsiTheme="majorBidi" w:cstheme="majorBidi"/>
          <w:b/>
          <w:bCs/>
          <w:sz w:val="26"/>
          <w:szCs w:val="26"/>
        </w:rPr>
        <w:t xml:space="preserve">                                                                     </w:t>
      </w:r>
      <w:r w:rsidR="00DA2738" w:rsidRPr="00DA2738">
        <w:rPr>
          <w:rFonts w:asciiTheme="majorBidi" w:hAnsiTheme="majorBidi" w:cstheme="majorBidi"/>
          <w:b/>
          <w:bCs/>
          <w:sz w:val="26"/>
          <w:szCs w:val="26"/>
        </w:rPr>
        <w:t>Summary</w:t>
      </w:r>
    </w:p>
    <w:p w:rsidR="00AF3720" w:rsidRPr="00782E00" w:rsidRDefault="00AF3720" w:rsidP="00537B43">
      <w:pPr>
        <w:bidi w:val="0"/>
        <w:ind w:left="-1"/>
        <w:jc w:val="both"/>
        <w:rPr>
          <w:rFonts w:asciiTheme="majorBidi" w:hAnsiTheme="majorBidi" w:cstheme="majorBidi"/>
        </w:rPr>
      </w:pPr>
      <w:r w:rsidRPr="00782E00">
        <w:rPr>
          <w:rFonts w:asciiTheme="majorBidi" w:hAnsiTheme="majorBidi" w:cstheme="majorBidi"/>
        </w:rPr>
        <w:t xml:space="preserve">I am </w:t>
      </w:r>
      <w:r w:rsidR="00104149">
        <w:rPr>
          <w:rFonts w:asciiTheme="majorBidi" w:hAnsiTheme="majorBidi" w:cstheme="majorBidi"/>
        </w:rPr>
        <w:t>a biologist that is interested</w:t>
      </w:r>
      <w:r w:rsidR="007A7756">
        <w:rPr>
          <w:rFonts w:asciiTheme="majorBidi" w:hAnsiTheme="majorBidi" w:cstheme="majorBidi"/>
        </w:rPr>
        <w:t xml:space="preserve"> in the field of</w:t>
      </w:r>
      <w:r w:rsidRPr="00782E00">
        <w:rPr>
          <w:rFonts w:asciiTheme="majorBidi" w:hAnsiTheme="majorBidi" w:cstheme="majorBidi"/>
        </w:rPr>
        <w:t xml:space="preserve"> </w:t>
      </w:r>
      <w:r w:rsidR="00104149">
        <w:rPr>
          <w:rFonts w:asciiTheme="majorBidi" w:hAnsiTheme="majorBidi" w:cstheme="majorBidi"/>
        </w:rPr>
        <w:t>protein studies</w:t>
      </w:r>
      <w:r w:rsidR="003454D0" w:rsidRPr="00782E00">
        <w:rPr>
          <w:rFonts w:asciiTheme="majorBidi" w:hAnsiTheme="majorBidi" w:cstheme="majorBidi"/>
        </w:rPr>
        <w:t xml:space="preserve"> </w:t>
      </w:r>
      <w:r w:rsidR="00A80289">
        <w:rPr>
          <w:rFonts w:asciiTheme="majorBidi" w:hAnsiTheme="majorBidi" w:cstheme="majorBidi"/>
        </w:rPr>
        <w:t xml:space="preserve">and </w:t>
      </w:r>
      <w:r w:rsidR="00104149">
        <w:rPr>
          <w:rFonts w:asciiTheme="majorBidi" w:hAnsiTheme="majorBidi" w:cstheme="majorBidi"/>
        </w:rPr>
        <w:t>protein engineering</w:t>
      </w:r>
      <w:r w:rsidR="00EA6E3B">
        <w:rPr>
          <w:rFonts w:asciiTheme="majorBidi" w:hAnsiTheme="majorBidi" w:cstheme="majorBidi"/>
        </w:rPr>
        <w:t xml:space="preserve">. I have a vast background in </w:t>
      </w:r>
      <w:r w:rsidR="00104149">
        <w:rPr>
          <w:rFonts w:asciiTheme="majorBidi" w:hAnsiTheme="majorBidi" w:cstheme="majorBidi"/>
        </w:rPr>
        <w:t>protein purification and molecular biology as well as</w:t>
      </w:r>
      <w:r w:rsidR="00785EF6" w:rsidRPr="00782E00">
        <w:rPr>
          <w:rFonts w:asciiTheme="majorBidi" w:hAnsiTheme="majorBidi" w:cstheme="majorBidi"/>
        </w:rPr>
        <w:t xml:space="preserve"> </w:t>
      </w:r>
      <w:r w:rsidRPr="00782E00">
        <w:rPr>
          <w:rFonts w:asciiTheme="majorBidi" w:hAnsiTheme="majorBidi" w:cstheme="majorBidi"/>
        </w:rPr>
        <w:t>cell cultur</w:t>
      </w:r>
      <w:r w:rsidR="00785EF6" w:rsidRPr="00782E00">
        <w:rPr>
          <w:rFonts w:asciiTheme="majorBidi" w:hAnsiTheme="majorBidi" w:cstheme="majorBidi"/>
        </w:rPr>
        <w:t>ing</w:t>
      </w:r>
      <w:r w:rsidR="00104149">
        <w:rPr>
          <w:rFonts w:asciiTheme="majorBidi" w:hAnsiTheme="majorBidi" w:cstheme="majorBidi"/>
        </w:rPr>
        <w:t xml:space="preserve"> and basic knowledge in random mutagenesis</w:t>
      </w:r>
      <w:r w:rsidRPr="00782E00">
        <w:rPr>
          <w:rFonts w:asciiTheme="majorBidi" w:hAnsiTheme="majorBidi" w:cstheme="majorBidi"/>
        </w:rPr>
        <w:t>.</w:t>
      </w:r>
      <w:r w:rsidR="00537B43">
        <w:rPr>
          <w:rFonts w:asciiTheme="majorBidi" w:hAnsiTheme="majorBidi" w:cstheme="majorBidi"/>
        </w:rPr>
        <w:t xml:space="preserve"> I'm a devoted employee, I have science curiosity and a will to study new fields, I'm capable of self taught and have a long range memory, highly organized, punctuate, can deal with small details and self discipline. </w:t>
      </w:r>
    </w:p>
    <w:p w:rsidR="00DA2738" w:rsidRPr="0022051E" w:rsidRDefault="00384E90" w:rsidP="00505B91">
      <w:pPr>
        <w:bidi w:val="0"/>
        <w:ind w:left="-1"/>
        <w:jc w:val="center"/>
        <w:rPr>
          <w:rFonts w:asciiTheme="majorBidi" w:hAnsiTheme="majorBidi" w:cstheme="majorBidi"/>
          <w:b/>
          <w:bCs/>
          <w:sz w:val="26"/>
          <w:szCs w:val="26"/>
        </w:rPr>
      </w:pPr>
      <w:r>
        <w:rPr>
          <w:rFonts w:asciiTheme="majorBidi" w:hAnsiTheme="majorBidi" w:cstheme="majorBidi"/>
          <w:b/>
          <w:bCs/>
          <w:noProof/>
          <w:sz w:val="26"/>
          <w:szCs w:val="26"/>
        </w:rPr>
        <w:pict>
          <v:line id="מחבר ישר 2" o:spid="_x0000_s1029" style="position:absolute;left:0;text-align:left;z-index:251661312;visibility:visible" from="33pt,18.35pt" to="448.5pt,18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" strokecolor="#0070c0" strokeweight="1.5pt"/>
        </w:pict>
      </w:r>
      <w:r w:rsidR="00DA2738" w:rsidRPr="0022051E">
        <w:rPr>
          <w:rFonts w:asciiTheme="majorBidi" w:hAnsiTheme="majorBidi" w:cstheme="majorBidi"/>
          <w:b/>
          <w:bCs/>
          <w:sz w:val="26"/>
          <w:szCs w:val="26"/>
        </w:rPr>
        <w:t>Professional Experience</w:t>
      </w:r>
    </w:p>
    <w:tbl>
      <w:tblPr>
        <w:tblStyle w:val="TableGrid"/>
        <w:tblW w:w="108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9073"/>
        <w:gridCol w:w="1735"/>
      </w:tblGrid>
      <w:tr w:rsidR="00AF62DC" w:rsidTr="00D66A3C">
        <w:tc>
          <w:tcPr>
            <w:tcW w:w="9073" w:type="dxa"/>
          </w:tcPr>
          <w:p w:rsidR="0022051E" w:rsidRDefault="001950EE" w:rsidP="006609DC">
            <w:pPr>
              <w:bidi w:val="0"/>
              <w:ind w:left="-1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SSC</w:t>
            </w:r>
            <w:r w:rsidR="0022051E" w:rsidRPr="00FF6BE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– </w:t>
            </w:r>
            <w:r w:rsidR="006609DC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ead sea &amp; Arava Science Center</w:t>
            </w:r>
            <w:r w:rsidR="005121F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,</w:t>
            </w:r>
          </w:p>
          <w:p w:rsidR="005121F6" w:rsidRDefault="005121F6" w:rsidP="005121F6">
            <w:pPr>
              <w:pStyle w:val="ListParagraph"/>
              <w:numPr>
                <w:ilvl w:val="0"/>
                <w:numId w:val="1"/>
              </w:numPr>
              <w:bidi w:val="0"/>
              <w:ind w:left="744" w:hanging="284"/>
              <w:rPr>
                <w:rFonts w:asciiTheme="majorBidi" w:hAnsiTheme="majorBidi" w:cstheme="majorBidi"/>
                <w:sz w:val="24"/>
                <w:szCs w:val="24"/>
              </w:rPr>
            </w:pPr>
            <w:r w:rsidRPr="005121F6">
              <w:rPr>
                <w:rFonts w:asciiTheme="majorBidi" w:hAnsiTheme="majorBidi" w:cstheme="majorBidi"/>
                <w:sz w:val="24"/>
                <w:szCs w:val="24"/>
              </w:rPr>
              <w:t xml:space="preserve">Extensive work with cell and tissue cultures. </w:t>
            </w:r>
          </w:p>
          <w:p w:rsidR="005121F6" w:rsidRPr="005121F6" w:rsidRDefault="005121F6" w:rsidP="005121F6">
            <w:pPr>
              <w:pStyle w:val="ListParagraph"/>
              <w:numPr>
                <w:ilvl w:val="0"/>
                <w:numId w:val="1"/>
              </w:numPr>
              <w:bidi w:val="0"/>
              <w:ind w:left="744" w:hanging="284"/>
              <w:rPr>
                <w:rFonts w:asciiTheme="majorBidi" w:hAnsiTheme="majorBidi" w:cstheme="majorBidi"/>
                <w:sz w:val="24"/>
                <w:szCs w:val="24"/>
              </w:rPr>
            </w:pPr>
            <w:r w:rsidRPr="005121F6">
              <w:rPr>
                <w:rFonts w:asciiTheme="majorBidi" w:hAnsiTheme="majorBidi" w:cstheme="majorBidi"/>
                <w:sz w:val="24"/>
                <w:szCs w:val="24"/>
              </w:rPr>
              <w:t>Evaluation of medicinal compounds with dermo-cosmetic applications</w:t>
            </w:r>
          </w:p>
          <w:p w:rsidR="0022051E" w:rsidRDefault="0022051E" w:rsidP="00782E00">
            <w:pPr>
              <w:bidi w:val="0"/>
              <w:ind w:left="-1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:rsidR="006609DC" w:rsidRDefault="006609DC" w:rsidP="006609DC">
            <w:pPr>
              <w:bidi w:val="0"/>
              <w:ind w:left="-1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BGU</w:t>
            </w:r>
            <w:r w:rsidRPr="00FF6BE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– 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Ben Gurion university</w:t>
            </w:r>
          </w:p>
          <w:p w:rsidR="00AF62DC" w:rsidRPr="00FF6BE5" w:rsidRDefault="004F79FB" w:rsidP="004F79FB">
            <w:pPr>
              <w:bidi w:val="0"/>
              <w:ind w:left="-1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Biochemistry instructor</w:t>
            </w:r>
            <w:r w:rsidR="00AF62DC" w:rsidRPr="00FF6BE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– </w:t>
            </w:r>
            <w:r w:rsidR="00AF62DC" w:rsidRPr="00B95649">
              <w:rPr>
                <w:rFonts w:asciiTheme="majorBidi" w:hAnsiTheme="majorBidi" w:cstheme="majorBidi"/>
                <w:sz w:val="24"/>
                <w:szCs w:val="24"/>
              </w:rPr>
              <w:t xml:space="preserve">Prof.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Eyal Gur</w:t>
            </w:r>
            <w:r w:rsidR="00AF62DC" w:rsidRPr="00B95649">
              <w:rPr>
                <w:rFonts w:asciiTheme="majorBidi" w:hAnsiTheme="majorBidi" w:cstheme="majorBidi"/>
                <w:sz w:val="24"/>
                <w:szCs w:val="24"/>
              </w:rPr>
              <w:t>'s Lab</w:t>
            </w:r>
          </w:p>
          <w:p w:rsidR="00AF62DC" w:rsidRPr="005121F6" w:rsidRDefault="00C8394E" w:rsidP="00782E00">
            <w:pPr>
              <w:pStyle w:val="ListParagraph"/>
              <w:numPr>
                <w:ilvl w:val="0"/>
                <w:numId w:val="1"/>
              </w:numPr>
              <w:bidi w:val="0"/>
              <w:ind w:left="744" w:hanging="284"/>
              <w:rPr>
                <w:rFonts w:asciiTheme="majorBidi" w:hAnsiTheme="majorBidi" w:cstheme="majorBidi"/>
                <w:sz w:val="24"/>
                <w:szCs w:val="24"/>
              </w:rPr>
            </w:pPr>
            <w:r w:rsidRPr="005121F6">
              <w:rPr>
                <w:rFonts w:asciiTheme="majorBidi" w:hAnsiTheme="majorBidi" w:cstheme="majorBidi"/>
                <w:sz w:val="24"/>
                <w:szCs w:val="24"/>
              </w:rPr>
              <w:t xml:space="preserve">MSc: Structural approach for deciphering the interaction mode of </w:t>
            </w:r>
            <w:proofErr w:type="spellStart"/>
            <w:r w:rsidRPr="005121F6">
              <w:rPr>
                <w:rFonts w:asciiTheme="majorBidi" w:hAnsiTheme="majorBidi" w:cstheme="majorBidi"/>
                <w:sz w:val="24"/>
                <w:szCs w:val="24"/>
              </w:rPr>
              <w:t>PafA</w:t>
            </w:r>
            <w:proofErr w:type="spellEnd"/>
            <w:r w:rsidRPr="005121F6">
              <w:rPr>
                <w:rFonts w:asciiTheme="majorBidi" w:hAnsiTheme="majorBidi" w:cstheme="majorBidi"/>
                <w:sz w:val="24"/>
                <w:szCs w:val="24"/>
              </w:rPr>
              <w:t xml:space="preserve"> with its substrates</w:t>
            </w:r>
            <w:r w:rsidR="00ED41F3" w:rsidRPr="005121F6"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  <w:p w:rsidR="00AF62DC" w:rsidRPr="005121F6" w:rsidRDefault="00BC5F7D" w:rsidP="00BC5F7D">
            <w:pPr>
              <w:pStyle w:val="ListParagraph"/>
              <w:numPr>
                <w:ilvl w:val="0"/>
                <w:numId w:val="1"/>
              </w:numPr>
              <w:bidi w:val="0"/>
              <w:ind w:left="744" w:hanging="284"/>
              <w:rPr>
                <w:rFonts w:asciiTheme="majorBidi" w:hAnsiTheme="majorBidi" w:cstheme="majorBidi"/>
                <w:sz w:val="24"/>
                <w:szCs w:val="24"/>
              </w:rPr>
            </w:pPr>
            <w:r w:rsidRPr="005121F6">
              <w:rPr>
                <w:rFonts w:asciiTheme="majorBidi" w:hAnsiTheme="majorBidi" w:cstheme="majorBidi"/>
                <w:sz w:val="24"/>
                <w:szCs w:val="24"/>
              </w:rPr>
              <w:t>C</w:t>
            </w:r>
            <w:r w:rsidR="006E7956" w:rsidRPr="005121F6">
              <w:rPr>
                <w:rFonts w:asciiTheme="majorBidi" w:hAnsiTheme="majorBidi" w:cstheme="majorBidi"/>
                <w:sz w:val="24"/>
                <w:szCs w:val="24"/>
              </w:rPr>
              <w:t>loning,</w:t>
            </w:r>
            <w:r w:rsidRPr="005121F6">
              <w:rPr>
                <w:rFonts w:asciiTheme="majorBidi" w:hAnsiTheme="majorBidi" w:cstheme="majorBidi"/>
                <w:sz w:val="24"/>
                <w:szCs w:val="24"/>
              </w:rPr>
              <w:t xml:space="preserve"> purification</w:t>
            </w:r>
            <w:r w:rsidR="006E7956" w:rsidRPr="005121F6">
              <w:rPr>
                <w:rFonts w:asciiTheme="majorBidi" w:hAnsiTheme="majorBidi" w:cstheme="majorBidi"/>
                <w:sz w:val="24"/>
                <w:szCs w:val="24"/>
              </w:rPr>
              <w:t xml:space="preserve"> and crystallization</w:t>
            </w:r>
            <w:r w:rsidRPr="005121F6">
              <w:rPr>
                <w:rFonts w:asciiTheme="majorBidi" w:hAnsiTheme="majorBidi" w:cstheme="majorBidi"/>
                <w:sz w:val="24"/>
                <w:szCs w:val="24"/>
              </w:rPr>
              <w:t xml:space="preserve"> of </w:t>
            </w:r>
            <w:proofErr w:type="spellStart"/>
            <w:r w:rsidRPr="005121F6">
              <w:rPr>
                <w:rFonts w:asciiTheme="majorBidi" w:hAnsiTheme="majorBidi" w:cstheme="majorBidi"/>
                <w:sz w:val="24"/>
                <w:szCs w:val="24"/>
              </w:rPr>
              <w:t>PafA</w:t>
            </w:r>
            <w:proofErr w:type="spellEnd"/>
            <w:r w:rsidRPr="005121F6">
              <w:rPr>
                <w:rFonts w:asciiTheme="majorBidi" w:hAnsiTheme="majorBidi" w:cstheme="majorBidi"/>
                <w:sz w:val="24"/>
                <w:szCs w:val="24"/>
              </w:rPr>
              <w:t xml:space="preserve"> &amp; IDER for </w:t>
            </w:r>
            <w:r w:rsidR="006E7956" w:rsidRPr="005121F6">
              <w:rPr>
                <w:rFonts w:asciiTheme="majorBidi" w:hAnsiTheme="majorBidi" w:cstheme="majorBidi"/>
                <w:sz w:val="24"/>
                <w:szCs w:val="24"/>
              </w:rPr>
              <w:t>crystallography</w:t>
            </w:r>
            <w:r w:rsidR="00ED41F3" w:rsidRPr="005121F6"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  <w:p w:rsidR="00AF62DC" w:rsidRPr="005121F6" w:rsidRDefault="00AF62DC" w:rsidP="006E7956">
            <w:pPr>
              <w:pStyle w:val="ListParagraph"/>
              <w:numPr>
                <w:ilvl w:val="0"/>
                <w:numId w:val="1"/>
              </w:numPr>
              <w:bidi w:val="0"/>
              <w:ind w:left="744" w:hanging="284"/>
              <w:rPr>
                <w:rFonts w:asciiTheme="majorBidi" w:hAnsiTheme="majorBidi" w:cstheme="majorBidi"/>
                <w:sz w:val="24"/>
                <w:szCs w:val="24"/>
              </w:rPr>
            </w:pPr>
            <w:r w:rsidRPr="005121F6">
              <w:rPr>
                <w:rFonts w:asciiTheme="majorBidi" w:hAnsiTheme="majorBidi" w:cstheme="majorBidi"/>
                <w:sz w:val="24"/>
                <w:szCs w:val="24"/>
              </w:rPr>
              <w:t xml:space="preserve">Measurements </w:t>
            </w:r>
            <w:r w:rsidR="00C8394E" w:rsidRPr="005121F6">
              <w:rPr>
                <w:rFonts w:asciiTheme="majorBidi" w:hAnsiTheme="majorBidi" w:cstheme="majorBidi"/>
                <w:sz w:val="24"/>
                <w:szCs w:val="24"/>
              </w:rPr>
              <w:t xml:space="preserve">and detection </w:t>
            </w:r>
            <w:r w:rsidRPr="005121F6">
              <w:rPr>
                <w:rFonts w:asciiTheme="majorBidi" w:hAnsiTheme="majorBidi" w:cstheme="majorBidi"/>
                <w:sz w:val="24"/>
                <w:szCs w:val="24"/>
              </w:rPr>
              <w:t>using various methods inc</w:t>
            </w:r>
            <w:r w:rsidR="00C8394E" w:rsidRPr="005121F6">
              <w:rPr>
                <w:rFonts w:asciiTheme="majorBidi" w:hAnsiTheme="majorBidi" w:cstheme="majorBidi"/>
                <w:sz w:val="24"/>
                <w:szCs w:val="24"/>
              </w:rPr>
              <w:t xml:space="preserve">luding, </w:t>
            </w:r>
            <w:r w:rsidR="006E7956" w:rsidRPr="005121F6">
              <w:rPr>
                <w:rFonts w:asciiTheme="majorBidi" w:hAnsiTheme="majorBidi" w:cstheme="majorBidi"/>
                <w:sz w:val="24"/>
                <w:szCs w:val="24"/>
              </w:rPr>
              <w:t>spectrophotometer</w:t>
            </w:r>
            <w:r w:rsidR="00C8394E" w:rsidRPr="005121F6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r w:rsidR="006E7956" w:rsidRPr="005121F6">
              <w:rPr>
                <w:rFonts w:asciiTheme="majorBidi" w:hAnsiTheme="majorBidi" w:cstheme="majorBidi"/>
                <w:sz w:val="24"/>
                <w:szCs w:val="24"/>
              </w:rPr>
              <w:t>AKTA</w:t>
            </w:r>
            <w:r w:rsidR="00D66A3C" w:rsidRPr="005121F6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="00D66A3C" w:rsidRPr="005121F6">
              <w:rPr>
                <w:rFonts w:asciiTheme="majorBidi" w:hAnsiTheme="majorBidi" w:cstheme="majorBidi"/>
                <w:sz w:val="24"/>
                <w:szCs w:val="24"/>
              </w:rPr>
              <w:t>ect</w:t>
            </w:r>
            <w:proofErr w:type="spellEnd"/>
            <w:r w:rsidR="006E7956" w:rsidRPr="005121F6"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  <w:p w:rsidR="00AF62DC" w:rsidRDefault="00AF62DC" w:rsidP="00782E00">
            <w:pPr>
              <w:bidi w:val="0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735" w:type="dxa"/>
          </w:tcPr>
          <w:p w:rsidR="00AF62DC" w:rsidRDefault="006609DC" w:rsidP="0022051E">
            <w:pPr>
              <w:bidi w:val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2016-today</w:t>
            </w:r>
          </w:p>
          <w:p w:rsidR="0022051E" w:rsidRDefault="0022051E" w:rsidP="0022051E">
            <w:pPr>
              <w:bidi w:val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:rsidR="0022051E" w:rsidRDefault="0022051E" w:rsidP="0022051E">
            <w:pPr>
              <w:bidi w:val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:rsidR="0022051E" w:rsidRDefault="0022051E" w:rsidP="0022051E">
            <w:pPr>
              <w:bidi w:val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:rsidR="0022051E" w:rsidRDefault="0022051E" w:rsidP="004F79FB">
            <w:pPr>
              <w:bidi w:val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201</w:t>
            </w:r>
            <w:r w:rsidR="004F79FB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3</w:t>
            </w:r>
            <w:r w:rsidR="006609DC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-201</w:t>
            </w:r>
            <w:r w:rsidR="004F79FB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5</w:t>
            </w:r>
          </w:p>
        </w:tc>
      </w:tr>
      <w:tr w:rsidR="00AF62DC" w:rsidTr="00D66A3C">
        <w:tc>
          <w:tcPr>
            <w:tcW w:w="9073" w:type="dxa"/>
          </w:tcPr>
          <w:p w:rsidR="00AF62DC" w:rsidRDefault="006E7956" w:rsidP="006E7956">
            <w:pPr>
              <w:bidi w:val="0"/>
              <w:ind w:left="-1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TAU</w:t>
            </w:r>
            <w:r w:rsidR="00AF62DC" w:rsidRPr="00FF6BE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– Te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l Aviv University</w:t>
            </w:r>
          </w:p>
          <w:p w:rsidR="00B16CF1" w:rsidRPr="007705A0" w:rsidRDefault="006E7956" w:rsidP="005121F6">
            <w:pPr>
              <w:pStyle w:val="ListParagraph"/>
              <w:numPr>
                <w:ilvl w:val="0"/>
                <w:numId w:val="1"/>
              </w:numPr>
              <w:bidi w:val="0"/>
              <w:ind w:left="744" w:hanging="284"/>
              <w:rPr>
                <w:rFonts w:asciiTheme="majorBidi" w:eastAsia="Times New Roman" w:hAnsiTheme="majorBidi" w:cstheme="majorBidi"/>
                <w:sz w:val="21"/>
                <w:szCs w:val="21"/>
              </w:rPr>
            </w:pPr>
            <w:r w:rsidRPr="005121F6">
              <w:rPr>
                <w:rFonts w:asciiTheme="majorBidi" w:hAnsiTheme="majorBidi" w:cstheme="majorBidi"/>
                <w:sz w:val="24"/>
                <w:szCs w:val="24"/>
              </w:rPr>
              <w:t>Project:</w:t>
            </w:r>
            <w:r w:rsidR="00B16CF1" w:rsidRPr="005121F6">
              <w:rPr>
                <w:rFonts w:asciiTheme="majorBidi" w:hAnsiTheme="majorBidi" w:cstheme="majorBidi"/>
                <w:sz w:val="24"/>
                <w:szCs w:val="24"/>
              </w:rPr>
              <w:t xml:space="preserve"> cloning the Carbohydrate B</w:t>
            </w:r>
            <w:r w:rsidRPr="005121F6">
              <w:rPr>
                <w:rFonts w:asciiTheme="majorBidi" w:hAnsiTheme="majorBidi" w:cstheme="majorBidi"/>
                <w:sz w:val="24"/>
                <w:szCs w:val="24"/>
              </w:rPr>
              <w:t xml:space="preserve">inding </w:t>
            </w:r>
            <w:r w:rsidR="00B16CF1" w:rsidRPr="005121F6">
              <w:rPr>
                <w:rFonts w:asciiTheme="majorBidi" w:hAnsiTheme="majorBidi" w:cstheme="majorBidi"/>
                <w:sz w:val="24"/>
                <w:szCs w:val="24"/>
              </w:rPr>
              <w:t xml:space="preserve">Module 3b (CBM3b) of </w:t>
            </w:r>
            <w:proofErr w:type="spellStart"/>
            <w:r w:rsidR="00B16CF1" w:rsidRPr="005121F6">
              <w:rPr>
                <w:rFonts w:asciiTheme="majorBidi" w:hAnsiTheme="majorBidi" w:cstheme="majorBidi"/>
                <w:sz w:val="24"/>
                <w:szCs w:val="24"/>
              </w:rPr>
              <w:t>Acetivibrio</w:t>
            </w:r>
            <w:proofErr w:type="spellEnd"/>
            <w:r w:rsidR="00B16CF1" w:rsidRPr="005121F6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="00B16CF1" w:rsidRPr="005121F6">
              <w:rPr>
                <w:rFonts w:asciiTheme="majorBidi" w:hAnsiTheme="majorBidi" w:cstheme="majorBidi"/>
                <w:sz w:val="24"/>
                <w:szCs w:val="24"/>
              </w:rPr>
              <w:t>cellulolyticus</w:t>
            </w:r>
            <w:proofErr w:type="spellEnd"/>
            <w:r w:rsidR="00B16CF1" w:rsidRPr="005121F6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="00B16CF1" w:rsidRPr="005121F6">
              <w:rPr>
                <w:rFonts w:asciiTheme="majorBidi" w:hAnsiTheme="majorBidi" w:cstheme="majorBidi"/>
                <w:sz w:val="24"/>
                <w:szCs w:val="24"/>
              </w:rPr>
              <w:t>ScaA</w:t>
            </w:r>
            <w:proofErr w:type="spellEnd"/>
            <w:r w:rsidR="005121F6">
              <w:rPr>
                <w:rFonts w:asciiTheme="majorBidi" w:hAnsiTheme="majorBidi" w:cstheme="majorBidi"/>
                <w:sz w:val="24"/>
                <w:szCs w:val="24"/>
              </w:rPr>
              <w:t xml:space="preserve"> (Prof’ Lamed)</w:t>
            </w:r>
          </w:p>
        </w:tc>
        <w:tc>
          <w:tcPr>
            <w:tcW w:w="1735" w:type="dxa"/>
          </w:tcPr>
          <w:p w:rsidR="00B16CF1" w:rsidRDefault="00D66A3C" w:rsidP="00B16CF1">
            <w:pPr>
              <w:bidi w:val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2008-2012</w:t>
            </w:r>
          </w:p>
        </w:tc>
      </w:tr>
      <w:tr w:rsidR="00D66A3C" w:rsidTr="00D66A3C">
        <w:tc>
          <w:tcPr>
            <w:tcW w:w="9073" w:type="dxa"/>
          </w:tcPr>
          <w:p w:rsidR="00D66A3C" w:rsidRDefault="00D66A3C" w:rsidP="00D66A3C">
            <w:pPr>
              <w:bidi w:val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735" w:type="dxa"/>
          </w:tcPr>
          <w:p w:rsidR="00D66A3C" w:rsidRDefault="00D66A3C" w:rsidP="0022051E">
            <w:pPr>
              <w:bidi w:val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D66A3C" w:rsidTr="00D66A3C">
        <w:tc>
          <w:tcPr>
            <w:tcW w:w="9073" w:type="dxa"/>
          </w:tcPr>
          <w:p w:rsidR="00D66A3C" w:rsidRDefault="00D66A3C" w:rsidP="00D66A3C">
            <w:pPr>
              <w:bidi w:val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735" w:type="dxa"/>
          </w:tcPr>
          <w:p w:rsidR="00D66A3C" w:rsidRDefault="00D66A3C" w:rsidP="00D66A3C">
            <w:pPr>
              <w:bidi w:val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D66A3C" w:rsidTr="00D66A3C">
        <w:tc>
          <w:tcPr>
            <w:tcW w:w="9073" w:type="dxa"/>
          </w:tcPr>
          <w:p w:rsidR="00D66A3C" w:rsidRDefault="00D66A3C" w:rsidP="00D66A3C">
            <w:pPr>
              <w:bidi w:val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735" w:type="dxa"/>
          </w:tcPr>
          <w:p w:rsidR="00D66A3C" w:rsidRDefault="00D66A3C" w:rsidP="00D66A3C">
            <w:pPr>
              <w:bidi w:val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D66A3C" w:rsidTr="00D66A3C">
        <w:tc>
          <w:tcPr>
            <w:tcW w:w="9073" w:type="dxa"/>
          </w:tcPr>
          <w:p w:rsidR="00D66A3C" w:rsidRDefault="00D66A3C" w:rsidP="00D66A3C">
            <w:pPr>
              <w:bidi w:val="0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</w:pPr>
            <w:r w:rsidRPr="005F421A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  <w:t xml:space="preserve">Israeli </w:t>
            </w:r>
            <w:r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  <w:t>D</w:t>
            </w:r>
            <w:r w:rsidRPr="005F421A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  <w:t xml:space="preserve">efense </w:t>
            </w:r>
            <w:r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  <w:t>F</w:t>
            </w:r>
            <w:r w:rsidRPr="005F421A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  <w:t xml:space="preserve">orces </w:t>
            </w:r>
          </w:p>
          <w:p w:rsidR="005121F6" w:rsidRDefault="005121F6" w:rsidP="005121F6">
            <w:pPr>
              <w:pStyle w:val="ListParagraph"/>
              <w:numPr>
                <w:ilvl w:val="0"/>
                <w:numId w:val="1"/>
              </w:numPr>
              <w:bidi w:val="0"/>
              <w:ind w:left="744" w:hanging="284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Complete service </w:t>
            </w:r>
          </w:p>
          <w:p w:rsidR="00D66A3C" w:rsidRPr="005121F6" w:rsidRDefault="00D66A3C" w:rsidP="005121F6">
            <w:pPr>
              <w:pStyle w:val="ListParagraph"/>
              <w:numPr>
                <w:ilvl w:val="0"/>
                <w:numId w:val="1"/>
              </w:numPr>
              <w:bidi w:val="0"/>
              <w:ind w:left="744" w:hanging="284"/>
              <w:rPr>
                <w:rFonts w:asciiTheme="majorBidi" w:hAnsiTheme="majorBidi" w:cstheme="majorBidi"/>
                <w:sz w:val="24"/>
                <w:szCs w:val="24"/>
              </w:rPr>
            </w:pPr>
            <w:r w:rsidRPr="005121F6">
              <w:rPr>
                <w:rFonts w:asciiTheme="majorBidi" w:hAnsiTheme="majorBidi" w:cstheme="majorBidi"/>
                <w:sz w:val="24"/>
                <w:szCs w:val="24"/>
              </w:rPr>
              <w:t>Cannon man in tank.</w:t>
            </w:r>
          </w:p>
          <w:p w:rsidR="00D66A3C" w:rsidRPr="005121F6" w:rsidRDefault="00D66A3C" w:rsidP="005121F6">
            <w:pPr>
              <w:pStyle w:val="ListParagraph"/>
              <w:numPr>
                <w:ilvl w:val="0"/>
                <w:numId w:val="1"/>
              </w:numPr>
              <w:bidi w:val="0"/>
              <w:ind w:left="744" w:hanging="284"/>
              <w:rPr>
                <w:rFonts w:asciiTheme="majorBidi" w:hAnsiTheme="majorBidi" w:cstheme="majorBidi"/>
                <w:sz w:val="24"/>
                <w:szCs w:val="24"/>
              </w:rPr>
            </w:pPr>
            <w:r w:rsidRPr="005121F6">
              <w:rPr>
                <w:rFonts w:asciiTheme="majorBidi" w:hAnsiTheme="majorBidi" w:cstheme="majorBidi"/>
                <w:sz w:val="24"/>
                <w:szCs w:val="24"/>
              </w:rPr>
              <w:t>Communication warrior.</w:t>
            </w:r>
          </w:p>
          <w:p w:rsidR="00D66A3C" w:rsidRPr="0022051E" w:rsidRDefault="00D66A3C" w:rsidP="00782E00">
            <w:pPr>
              <w:bidi w:val="0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735" w:type="dxa"/>
          </w:tcPr>
          <w:p w:rsidR="00D66A3C" w:rsidRDefault="00D66A3C" w:rsidP="0022051E">
            <w:pPr>
              <w:bidi w:val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2005-2008</w:t>
            </w:r>
          </w:p>
        </w:tc>
      </w:tr>
      <w:tr w:rsidR="00D66A3C" w:rsidTr="00D66A3C">
        <w:tc>
          <w:tcPr>
            <w:tcW w:w="9073" w:type="dxa"/>
          </w:tcPr>
          <w:p w:rsidR="00A575EA" w:rsidRPr="0022051E" w:rsidRDefault="00384E90" w:rsidP="00A575EA">
            <w:pPr>
              <w:bidi w:val="0"/>
              <w:ind w:left="-1"/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</w:rPr>
            </w:pPr>
            <w:r>
              <w:rPr>
                <w:rFonts w:asciiTheme="majorBidi" w:hAnsiTheme="majorBidi" w:cstheme="majorBidi"/>
                <w:b/>
                <w:bCs/>
                <w:noProof/>
                <w:sz w:val="26"/>
                <w:szCs w:val="26"/>
              </w:rPr>
              <w:pict>
                <v:line id="_x0000_s1028" style="position:absolute;left:0;text-align:left;z-index:251679744;visibility:visible;mso-position-horizontal-relative:text;mso-position-vertical-relative:text" from="33pt,18.35pt" to="448.5pt,18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" strokecolor="#0070c0" strokeweight="1.5pt"/>
              </w:pict>
            </w:r>
            <w:r w:rsidR="00A575EA">
              <w:rPr>
                <w:rFonts w:asciiTheme="majorBidi" w:hAnsiTheme="majorBidi" w:cstheme="majorBidi"/>
                <w:b/>
                <w:bCs/>
                <w:sz w:val="26"/>
                <w:szCs w:val="26"/>
              </w:rPr>
              <w:t>Lab</w:t>
            </w:r>
            <w:r w:rsidR="005121F6">
              <w:rPr>
                <w:rFonts w:asciiTheme="majorBidi" w:hAnsiTheme="majorBidi" w:cstheme="majorBidi"/>
                <w:b/>
                <w:bCs/>
                <w:sz w:val="26"/>
                <w:szCs w:val="26"/>
              </w:rPr>
              <w:t>-</w:t>
            </w:r>
            <w:bookmarkStart w:id="0" w:name="_GoBack"/>
            <w:bookmarkEnd w:id="0"/>
            <w:r w:rsidR="00A575EA">
              <w:rPr>
                <w:rFonts w:asciiTheme="majorBidi" w:hAnsiTheme="majorBidi" w:cstheme="majorBidi"/>
                <w:b/>
                <w:bCs/>
                <w:sz w:val="26"/>
                <w:szCs w:val="26"/>
              </w:rPr>
              <w:t>work</w:t>
            </w:r>
            <w:r w:rsidR="00A575EA" w:rsidRPr="0022051E">
              <w:rPr>
                <w:rFonts w:asciiTheme="majorBidi" w:hAnsiTheme="majorBidi" w:cstheme="majorBidi"/>
                <w:b/>
                <w:bCs/>
                <w:sz w:val="26"/>
                <w:szCs w:val="26"/>
              </w:rPr>
              <w:t xml:space="preserve"> Experience</w:t>
            </w:r>
          </w:p>
          <w:p w:rsidR="00D66A3C" w:rsidRPr="005F421A" w:rsidRDefault="00D66A3C" w:rsidP="00D66A3C">
            <w:pPr>
              <w:bidi w:val="0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735" w:type="dxa"/>
          </w:tcPr>
          <w:p w:rsidR="00D66A3C" w:rsidRDefault="00D66A3C" w:rsidP="0022051E">
            <w:pPr>
              <w:bidi w:val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</w:tbl>
    <w:p w:rsidR="00A575EA" w:rsidRDefault="00A575EA" w:rsidP="00A575EA">
      <w:pPr>
        <w:bidi w:val="0"/>
        <w:spacing w:after="120" w:line="240" w:lineRule="auto"/>
        <w:rPr>
          <w:rFonts w:asciiTheme="majorBidi" w:hAnsiTheme="majorBidi" w:cstheme="majorBidi"/>
          <w:b/>
          <w:bCs/>
          <w:sz w:val="20"/>
          <w:szCs w:val="20"/>
        </w:rPr>
      </w:pPr>
      <w:r w:rsidRPr="00A575EA">
        <w:rPr>
          <w:rFonts w:asciiTheme="majorBidi" w:hAnsiTheme="majorBidi" w:cstheme="majorBidi"/>
          <w:b/>
          <w:bCs/>
          <w:sz w:val="20"/>
          <w:szCs w:val="20"/>
        </w:rPr>
        <w:t>DNA</w:t>
      </w:r>
      <w:r>
        <w:rPr>
          <w:rFonts w:asciiTheme="majorBidi" w:hAnsiTheme="majorBidi" w:cstheme="majorBidi"/>
          <w:b/>
          <w:bCs/>
          <w:sz w:val="20"/>
          <w:szCs w:val="20"/>
        </w:rPr>
        <w:t>:</w:t>
      </w:r>
    </w:p>
    <w:p w:rsidR="00A575EA" w:rsidRPr="00A575EA" w:rsidRDefault="00A575EA" w:rsidP="00A575EA">
      <w:pPr>
        <w:pStyle w:val="ListParagraph"/>
        <w:numPr>
          <w:ilvl w:val="0"/>
          <w:numId w:val="7"/>
        </w:numPr>
        <w:bidi w:val="0"/>
        <w:rPr>
          <w:rFonts w:asciiTheme="minorBidi" w:hAnsiTheme="minorBidi"/>
          <w:sz w:val="20"/>
          <w:szCs w:val="20"/>
        </w:rPr>
      </w:pPr>
      <w:r w:rsidRPr="00A575EA">
        <w:rPr>
          <w:rFonts w:asciiTheme="minorBidi" w:hAnsiTheme="minorBidi"/>
          <w:sz w:val="20"/>
          <w:szCs w:val="20"/>
        </w:rPr>
        <w:t>Cloning</w:t>
      </w:r>
    </w:p>
    <w:p w:rsidR="00A575EA" w:rsidRPr="00A575EA" w:rsidRDefault="00A575EA" w:rsidP="00A575EA">
      <w:pPr>
        <w:pStyle w:val="ListParagraph"/>
        <w:numPr>
          <w:ilvl w:val="0"/>
          <w:numId w:val="7"/>
        </w:numPr>
        <w:bidi w:val="0"/>
        <w:rPr>
          <w:rFonts w:asciiTheme="minorBidi" w:hAnsiTheme="minorBidi"/>
          <w:sz w:val="20"/>
          <w:szCs w:val="20"/>
        </w:rPr>
      </w:pPr>
      <w:r w:rsidRPr="00A575EA">
        <w:rPr>
          <w:rFonts w:asciiTheme="minorBidi" w:hAnsiTheme="minorBidi"/>
          <w:sz w:val="20"/>
          <w:szCs w:val="20"/>
        </w:rPr>
        <w:t>PCR</w:t>
      </w:r>
    </w:p>
    <w:p w:rsidR="00A575EA" w:rsidRPr="00A575EA" w:rsidRDefault="00A575EA" w:rsidP="00A575EA">
      <w:pPr>
        <w:pStyle w:val="ListParagraph"/>
        <w:numPr>
          <w:ilvl w:val="0"/>
          <w:numId w:val="7"/>
        </w:numPr>
        <w:bidi w:val="0"/>
        <w:rPr>
          <w:rFonts w:asciiTheme="minorBidi" w:hAnsiTheme="minorBidi"/>
          <w:sz w:val="20"/>
          <w:szCs w:val="20"/>
          <w:rtl/>
        </w:rPr>
      </w:pPr>
      <w:r w:rsidRPr="00A575EA">
        <w:rPr>
          <w:rFonts w:asciiTheme="minorBidi" w:hAnsiTheme="minorBidi"/>
          <w:sz w:val="20"/>
          <w:szCs w:val="20"/>
        </w:rPr>
        <w:t>Ligation PCR</w:t>
      </w:r>
    </w:p>
    <w:p w:rsidR="00A575EA" w:rsidRPr="00A575EA" w:rsidRDefault="00A575EA" w:rsidP="00A575EA">
      <w:pPr>
        <w:pStyle w:val="ListParagraph"/>
        <w:numPr>
          <w:ilvl w:val="0"/>
          <w:numId w:val="7"/>
        </w:numPr>
        <w:bidi w:val="0"/>
        <w:rPr>
          <w:rFonts w:asciiTheme="minorBidi" w:hAnsiTheme="minorBidi"/>
          <w:sz w:val="20"/>
          <w:szCs w:val="20"/>
        </w:rPr>
      </w:pPr>
      <w:r w:rsidRPr="00A575EA">
        <w:rPr>
          <w:rFonts w:asciiTheme="minorBidi" w:hAnsiTheme="minorBidi"/>
          <w:sz w:val="20"/>
          <w:szCs w:val="20"/>
        </w:rPr>
        <w:t>Sewing PCR</w:t>
      </w:r>
    </w:p>
    <w:p w:rsidR="00A575EA" w:rsidRPr="00A575EA" w:rsidRDefault="00A575EA" w:rsidP="00A575EA">
      <w:pPr>
        <w:pStyle w:val="ListParagraph"/>
        <w:numPr>
          <w:ilvl w:val="0"/>
          <w:numId w:val="7"/>
        </w:numPr>
        <w:bidi w:val="0"/>
        <w:rPr>
          <w:rFonts w:asciiTheme="minorBidi" w:hAnsiTheme="minorBidi"/>
          <w:sz w:val="20"/>
          <w:szCs w:val="20"/>
          <w:rtl/>
        </w:rPr>
      </w:pPr>
      <w:r w:rsidRPr="00A575EA">
        <w:rPr>
          <w:rFonts w:asciiTheme="minorBidi" w:hAnsiTheme="minorBidi"/>
          <w:sz w:val="20"/>
          <w:szCs w:val="20"/>
        </w:rPr>
        <w:t>Gibson assembly</w:t>
      </w:r>
    </w:p>
    <w:p w:rsidR="00A575EA" w:rsidRPr="00A575EA" w:rsidRDefault="00A575EA" w:rsidP="00A575EA">
      <w:pPr>
        <w:pStyle w:val="ListParagraph"/>
        <w:numPr>
          <w:ilvl w:val="0"/>
          <w:numId w:val="7"/>
        </w:numPr>
        <w:bidi w:val="0"/>
        <w:rPr>
          <w:rFonts w:asciiTheme="minorBidi" w:hAnsiTheme="minorBidi"/>
          <w:sz w:val="20"/>
          <w:szCs w:val="20"/>
        </w:rPr>
      </w:pPr>
      <w:r w:rsidRPr="00A575EA">
        <w:rPr>
          <w:rFonts w:asciiTheme="minorBidi" w:hAnsiTheme="minorBidi"/>
          <w:sz w:val="20"/>
          <w:szCs w:val="20"/>
        </w:rPr>
        <w:t>Transformation</w:t>
      </w:r>
    </w:p>
    <w:p w:rsidR="00A575EA" w:rsidRDefault="00A575EA" w:rsidP="00A575EA">
      <w:pPr>
        <w:pStyle w:val="ListParagraph"/>
        <w:numPr>
          <w:ilvl w:val="0"/>
          <w:numId w:val="7"/>
        </w:numPr>
        <w:bidi w:val="0"/>
        <w:rPr>
          <w:rFonts w:asciiTheme="minorBidi" w:hAnsiTheme="minorBidi"/>
          <w:sz w:val="20"/>
          <w:szCs w:val="20"/>
        </w:rPr>
      </w:pPr>
      <w:r w:rsidRPr="00A575EA">
        <w:rPr>
          <w:rFonts w:asciiTheme="minorBidi" w:hAnsiTheme="minorBidi"/>
          <w:sz w:val="20"/>
          <w:szCs w:val="20"/>
        </w:rPr>
        <w:t>Electroporation</w:t>
      </w:r>
    </w:p>
    <w:p w:rsidR="00A575EA" w:rsidRPr="00A575EA" w:rsidRDefault="00A575EA" w:rsidP="00A575EA">
      <w:pPr>
        <w:pStyle w:val="ListParagraph"/>
        <w:numPr>
          <w:ilvl w:val="0"/>
          <w:numId w:val="7"/>
        </w:numPr>
        <w:bidi w:val="0"/>
        <w:rPr>
          <w:rFonts w:asciiTheme="minorBidi" w:hAnsiTheme="minorBidi"/>
          <w:sz w:val="20"/>
          <w:szCs w:val="20"/>
        </w:rPr>
      </w:pPr>
      <w:r w:rsidRPr="00A575EA">
        <w:rPr>
          <w:rFonts w:asciiTheme="minorBidi" w:hAnsiTheme="minorBidi"/>
        </w:rPr>
        <w:t>Agarose gel</w:t>
      </w:r>
      <w:r w:rsidRPr="00A575EA">
        <w:rPr>
          <w:rFonts w:asciiTheme="majorBidi" w:hAnsiTheme="majorBidi" w:cstheme="majorBidi"/>
          <w:b/>
          <w:bCs/>
          <w:noProof/>
          <w:sz w:val="26"/>
          <w:szCs w:val="26"/>
        </w:rPr>
        <w:t xml:space="preserve"> </w:t>
      </w:r>
    </w:p>
    <w:p w:rsidR="00A575EA" w:rsidRPr="00A575EA" w:rsidRDefault="00A575EA" w:rsidP="00A575EA">
      <w:pPr>
        <w:bidi w:val="0"/>
        <w:spacing w:after="120" w:line="240" w:lineRule="auto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Protein</w:t>
      </w:r>
      <w:r w:rsidRPr="00A575EA">
        <w:rPr>
          <w:rFonts w:asciiTheme="majorBidi" w:hAnsiTheme="majorBidi" w:cstheme="majorBidi"/>
          <w:b/>
          <w:bCs/>
          <w:sz w:val="20"/>
          <w:szCs w:val="20"/>
        </w:rPr>
        <w:t>:</w:t>
      </w:r>
    </w:p>
    <w:p w:rsidR="00A575EA" w:rsidRPr="00A575EA" w:rsidRDefault="00A575EA" w:rsidP="00A575EA">
      <w:pPr>
        <w:pStyle w:val="ListParagraph"/>
        <w:numPr>
          <w:ilvl w:val="0"/>
          <w:numId w:val="8"/>
        </w:numPr>
        <w:bidi w:val="0"/>
        <w:rPr>
          <w:rFonts w:asciiTheme="minorBidi" w:hAnsiTheme="minorBidi"/>
          <w:sz w:val="20"/>
          <w:szCs w:val="20"/>
        </w:rPr>
      </w:pPr>
      <w:r w:rsidRPr="00A575EA">
        <w:rPr>
          <w:rFonts w:asciiTheme="minorBidi" w:hAnsiTheme="minorBidi"/>
          <w:sz w:val="20"/>
          <w:szCs w:val="20"/>
        </w:rPr>
        <w:t>Protein expression: IPTG / Arabinose induced</w:t>
      </w:r>
    </w:p>
    <w:p w:rsidR="00A575EA" w:rsidRPr="00A575EA" w:rsidRDefault="00A575EA" w:rsidP="00A575EA">
      <w:pPr>
        <w:pStyle w:val="ListParagraph"/>
        <w:numPr>
          <w:ilvl w:val="0"/>
          <w:numId w:val="8"/>
        </w:numPr>
        <w:bidi w:val="0"/>
        <w:rPr>
          <w:rFonts w:asciiTheme="minorBidi" w:hAnsiTheme="minorBidi"/>
          <w:sz w:val="20"/>
          <w:szCs w:val="20"/>
        </w:rPr>
      </w:pPr>
      <w:r w:rsidRPr="00A575EA">
        <w:rPr>
          <w:rFonts w:asciiTheme="minorBidi" w:hAnsiTheme="minorBidi"/>
          <w:sz w:val="20"/>
          <w:szCs w:val="20"/>
        </w:rPr>
        <w:t>TEV cleavage</w:t>
      </w:r>
    </w:p>
    <w:p w:rsidR="00A575EA" w:rsidRPr="00A575EA" w:rsidRDefault="00A575EA" w:rsidP="00A575EA">
      <w:pPr>
        <w:pStyle w:val="ListParagraph"/>
        <w:numPr>
          <w:ilvl w:val="0"/>
          <w:numId w:val="8"/>
        </w:numPr>
        <w:bidi w:val="0"/>
        <w:rPr>
          <w:rFonts w:asciiTheme="minorBidi" w:hAnsiTheme="minorBidi"/>
          <w:sz w:val="20"/>
          <w:szCs w:val="20"/>
        </w:rPr>
      </w:pPr>
      <w:r w:rsidRPr="00A575EA">
        <w:rPr>
          <w:rFonts w:asciiTheme="minorBidi" w:hAnsiTheme="minorBidi"/>
          <w:sz w:val="20"/>
          <w:szCs w:val="20"/>
        </w:rPr>
        <w:t>Protein purification:</w:t>
      </w:r>
    </w:p>
    <w:p w:rsidR="00A575EA" w:rsidRPr="00A575EA" w:rsidRDefault="00A575EA" w:rsidP="00A575EA">
      <w:pPr>
        <w:pStyle w:val="ListParagraph"/>
        <w:numPr>
          <w:ilvl w:val="0"/>
          <w:numId w:val="8"/>
        </w:numPr>
        <w:bidi w:val="0"/>
        <w:rPr>
          <w:rFonts w:asciiTheme="minorBidi" w:hAnsiTheme="minorBidi"/>
          <w:sz w:val="20"/>
          <w:szCs w:val="20"/>
        </w:rPr>
      </w:pPr>
      <w:r w:rsidRPr="00A575EA">
        <w:rPr>
          <w:rFonts w:asciiTheme="minorBidi" w:hAnsiTheme="minorBidi"/>
          <w:sz w:val="20"/>
          <w:szCs w:val="20"/>
        </w:rPr>
        <w:t>Salting out</w:t>
      </w:r>
    </w:p>
    <w:p w:rsidR="00A575EA" w:rsidRPr="00A575EA" w:rsidRDefault="00A575EA" w:rsidP="00A575EA">
      <w:pPr>
        <w:pStyle w:val="ListParagraph"/>
        <w:numPr>
          <w:ilvl w:val="0"/>
          <w:numId w:val="8"/>
        </w:numPr>
        <w:bidi w:val="0"/>
        <w:rPr>
          <w:rFonts w:asciiTheme="minorBidi" w:hAnsiTheme="minorBidi"/>
          <w:sz w:val="20"/>
          <w:szCs w:val="20"/>
        </w:rPr>
      </w:pPr>
      <w:r w:rsidRPr="00A575EA">
        <w:rPr>
          <w:rFonts w:asciiTheme="minorBidi" w:hAnsiTheme="minorBidi"/>
          <w:sz w:val="20"/>
          <w:szCs w:val="20"/>
        </w:rPr>
        <w:t>HIS/Strap tag</w:t>
      </w:r>
    </w:p>
    <w:p w:rsidR="00A575EA" w:rsidRPr="00A575EA" w:rsidRDefault="00A575EA" w:rsidP="00A575EA">
      <w:pPr>
        <w:pStyle w:val="ListParagraph"/>
        <w:numPr>
          <w:ilvl w:val="0"/>
          <w:numId w:val="8"/>
        </w:numPr>
        <w:bidi w:val="0"/>
        <w:rPr>
          <w:rFonts w:asciiTheme="minorBidi" w:hAnsiTheme="minorBidi"/>
          <w:sz w:val="20"/>
          <w:szCs w:val="20"/>
        </w:rPr>
      </w:pPr>
      <w:r w:rsidRPr="00A575EA">
        <w:rPr>
          <w:rFonts w:asciiTheme="minorBidi" w:hAnsiTheme="minorBidi"/>
          <w:sz w:val="20"/>
          <w:szCs w:val="20"/>
        </w:rPr>
        <w:t>Gel filtration</w:t>
      </w:r>
    </w:p>
    <w:p w:rsidR="00A575EA" w:rsidRPr="00A575EA" w:rsidRDefault="00A575EA" w:rsidP="00A575EA">
      <w:pPr>
        <w:pStyle w:val="ListParagraph"/>
        <w:numPr>
          <w:ilvl w:val="0"/>
          <w:numId w:val="8"/>
        </w:numPr>
        <w:bidi w:val="0"/>
        <w:rPr>
          <w:rFonts w:asciiTheme="minorBidi" w:hAnsiTheme="minorBidi"/>
          <w:sz w:val="20"/>
          <w:szCs w:val="20"/>
        </w:rPr>
      </w:pPr>
      <w:r w:rsidRPr="00A575EA">
        <w:rPr>
          <w:rFonts w:asciiTheme="minorBidi" w:hAnsiTheme="minorBidi"/>
          <w:sz w:val="20"/>
          <w:szCs w:val="20"/>
        </w:rPr>
        <w:lastRenderedPageBreak/>
        <w:t>Ion exchange</w:t>
      </w:r>
    </w:p>
    <w:p w:rsidR="00A575EA" w:rsidRPr="00A575EA" w:rsidRDefault="00A575EA" w:rsidP="00A575EA">
      <w:pPr>
        <w:pStyle w:val="ListParagraph"/>
        <w:numPr>
          <w:ilvl w:val="0"/>
          <w:numId w:val="8"/>
        </w:numPr>
        <w:bidi w:val="0"/>
        <w:rPr>
          <w:rFonts w:asciiTheme="minorBidi" w:hAnsiTheme="minorBidi"/>
          <w:sz w:val="20"/>
          <w:szCs w:val="20"/>
        </w:rPr>
      </w:pPr>
      <w:r w:rsidRPr="00A575EA">
        <w:rPr>
          <w:rFonts w:asciiTheme="minorBidi" w:hAnsiTheme="minorBidi" w:hint="cs"/>
          <w:sz w:val="20"/>
          <w:szCs w:val="20"/>
        </w:rPr>
        <w:t>HIC</w:t>
      </w:r>
    </w:p>
    <w:p w:rsidR="00A575EA" w:rsidRPr="00A575EA" w:rsidRDefault="00A575EA" w:rsidP="00A575EA">
      <w:pPr>
        <w:pStyle w:val="ListParagraph"/>
        <w:numPr>
          <w:ilvl w:val="0"/>
          <w:numId w:val="8"/>
        </w:numPr>
        <w:bidi w:val="0"/>
        <w:rPr>
          <w:rFonts w:asciiTheme="minorBidi" w:hAnsiTheme="minorBidi"/>
          <w:sz w:val="20"/>
          <w:szCs w:val="20"/>
        </w:rPr>
      </w:pPr>
      <w:r w:rsidRPr="00A575EA">
        <w:rPr>
          <w:rFonts w:asciiTheme="minorBidi" w:hAnsiTheme="minorBidi"/>
          <w:sz w:val="20"/>
          <w:szCs w:val="20"/>
        </w:rPr>
        <w:t>HPLC</w:t>
      </w:r>
    </w:p>
    <w:p w:rsidR="00A575EA" w:rsidRDefault="00A575EA" w:rsidP="00A575EA">
      <w:pPr>
        <w:pStyle w:val="ListParagraph"/>
        <w:numPr>
          <w:ilvl w:val="0"/>
          <w:numId w:val="8"/>
        </w:numPr>
        <w:bidi w:val="0"/>
        <w:rPr>
          <w:rFonts w:asciiTheme="minorBidi" w:hAnsiTheme="minorBidi"/>
          <w:sz w:val="20"/>
          <w:szCs w:val="20"/>
        </w:rPr>
      </w:pPr>
      <w:r w:rsidRPr="00A575EA">
        <w:rPr>
          <w:rFonts w:asciiTheme="minorBidi" w:hAnsiTheme="minorBidi"/>
          <w:sz w:val="20"/>
          <w:szCs w:val="20"/>
        </w:rPr>
        <w:t>Acrylamide gel</w:t>
      </w:r>
    </w:p>
    <w:p w:rsidR="00A575EA" w:rsidRDefault="00B209F9" w:rsidP="00A575EA">
      <w:pPr>
        <w:pStyle w:val="ListParagraph"/>
        <w:numPr>
          <w:ilvl w:val="0"/>
          <w:numId w:val="8"/>
        </w:numPr>
        <w:bidi w:val="0"/>
        <w:rPr>
          <w:rFonts w:asciiTheme="minorBidi" w:hAnsiTheme="minorBidi"/>
          <w:sz w:val="20"/>
          <w:szCs w:val="20"/>
        </w:rPr>
      </w:pPr>
      <w:r>
        <w:rPr>
          <w:rFonts w:asciiTheme="minorBidi" w:hAnsiTheme="minorBidi"/>
          <w:sz w:val="20"/>
          <w:szCs w:val="20"/>
        </w:rPr>
        <w:t>Dialysis</w:t>
      </w:r>
    </w:p>
    <w:p w:rsidR="00A575EA" w:rsidRDefault="00A575EA" w:rsidP="00A575EA">
      <w:pPr>
        <w:pStyle w:val="ListParagraph"/>
        <w:numPr>
          <w:ilvl w:val="0"/>
          <w:numId w:val="8"/>
        </w:numPr>
        <w:bidi w:val="0"/>
        <w:rPr>
          <w:rFonts w:asciiTheme="minorBidi" w:hAnsiTheme="minorBidi"/>
          <w:sz w:val="20"/>
          <w:szCs w:val="20"/>
        </w:rPr>
      </w:pPr>
      <w:r>
        <w:rPr>
          <w:rFonts w:asciiTheme="minorBidi" w:hAnsiTheme="minorBidi"/>
          <w:sz w:val="20"/>
          <w:szCs w:val="20"/>
        </w:rPr>
        <w:t>ELISA</w:t>
      </w:r>
    </w:p>
    <w:p w:rsidR="00A575EA" w:rsidRPr="00A575EA" w:rsidRDefault="00A575EA" w:rsidP="00A575EA">
      <w:pPr>
        <w:pStyle w:val="ListParagraph"/>
        <w:numPr>
          <w:ilvl w:val="0"/>
          <w:numId w:val="8"/>
        </w:numPr>
        <w:bidi w:val="0"/>
        <w:rPr>
          <w:rFonts w:asciiTheme="minorBidi" w:hAnsiTheme="minorBidi"/>
          <w:sz w:val="20"/>
          <w:szCs w:val="20"/>
        </w:rPr>
      </w:pPr>
      <w:r>
        <w:rPr>
          <w:rFonts w:asciiTheme="minorBidi" w:hAnsiTheme="minorBidi"/>
          <w:sz w:val="20"/>
          <w:szCs w:val="20"/>
        </w:rPr>
        <w:t>CASP3</w:t>
      </w:r>
    </w:p>
    <w:p w:rsidR="00505B91" w:rsidRPr="00A575EA" w:rsidRDefault="00384E90" w:rsidP="00A575EA">
      <w:pPr>
        <w:bidi w:val="0"/>
        <w:jc w:val="center"/>
        <w:rPr>
          <w:rFonts w:asciiTheme="minorBidi" w:hAnsiTheme="minorBidi"/>
          <w:sz w:val="20"/>
          <w:szCs w:val="20"/>
        </w:rPr>
      </w:pPr>
      <w:r w:rsidRPr="00384E90">
        <w:rPr>
          <w:noProof/>
        </w:rPr>
        <w:pict>
          <v:line id="מחבר ישר 11" o:spid="_x0000_s1027" style="position:absolute;left:0;text-align:left;z-index:251663872;visibility:visible" from="33.6pt,20.6pt" to="449.1pt,20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" strokecolor="#0070c0" strokeweight="1.5pt"/>
        </w:pict>
      </w:r>
      <w:r w:rsidR="00505B91" w:rsidRPr="00A575EA">
        <w:rPr>
          <w:rFonts w:asciiTheme="majorBidi" w:hAnsiTheme="majorBidi" w:cstheme="majorBidi"/>
          <w:b/>
          <w:bCs/>
          <w:sz w:val="26"/>
          <w:szCs w:val="26"/>
        </w:rPr>
        <w:t>Skills and Languages</w:t>
      </w:r>
    </w:p>
    <w:p w:rsidR="00097904" w:rsidRPr="000B569F" w:rsidRDefault="00957518" w:rsidP="00097904">
      <w:pPr>
        <w:bidi w:val="0"/>
        <w:spacing w:after="120" w:line="240" w:lineRule="auto"/>
        <w:rPr>
          <w:rFonts w:asciiTheme="majorBidi" w:hAnsiTheme="majorBidi" w:cstheme="majorBidi"/>
          <w:sz w:val="24"/>
          <w:szCs w:val="24"/>
        </w:rPr>
      </w:pPr>
      <w:proofErr w:type="gramStart"/>
      <w:r w:rsidRPr="000B569F">
        <w:rPr>
          <w:rFonts w:asciiTheme="majorBidi" w:hAnsiTheme="majorBidi" w:cstheme="majorBidi"/>
          <w:sz w:val="24"/>
          <w:szCs w:val="24"/>
        </w:rPr>
        <w:t>Hebrew – Native Tongue level, English</w:t>
      </w:r>
      <w:r w:rsidR="00782E00" w:rsidRPr="000B569F">
        <w:rPr>
          <w:rFonts w:asciiTheme="majorBidi" w:hAnsiTheme="majorBidi" w:cstheme="majorBidi"/>
          <w:sz w:val="24"/>
          <w:szCs w:val="24"/>
        </w:rPr>
        <w:t xml:space="preserve"> – </w:t>
      </w:r>
      <w:r w:rsidRPr="000B569F">
        <w:rPr>
          <w:rFonts w:asciiTheme="majorBidi" w:hAnsiTheme="majorBidi" w:cstheme="majorBidi"/>
          <w:sz w:val="24"/>
          <w:szCs w:val="24"/>
        </w:rPr>
        <w:t>Excellent</w:t>
      </w:r>
      <w:r w:rsidR="00782E00" w:rsidRPr="000B569F">
        <w:rPr>
          <w:rFonts w:asciiTheme="majorBidi" w:hAnsiTheme="majorBidi" w:cstheme="majorBidi"/>
          <w:sz w:val="24"/>
          <w:szCs w:val="24"/>
        </w:rPr>
        <w:t>.</w:t>
      </w:r>
      <w:proofErr w:type="gramEnd"/>
    </w:p>
    <w:p w:rsidR="001F5A37" w:rsidRDefault="001F5A37" w:rsidP="001F5A37">
      <w:pPr>
        <w:bidi w:val="0"/>
        <w:spacing w:after="120" w:line="240" w:lineRule="auto"/>
        <w:rPr>
          <w:rFonts w:asciiTheme="majorBidi" w:hAnsiTheme="majorBidi" w:cstheme="majorBidi"/>
          <w:sz w:val="20"/>
          <w:szCs w:val="20"/>
        </w:rPr>
      </w:pPr>
    </w:p>
    <w:p w:rsidR="001F5A37" w:rsidRPr="001F5A37" w:rsidRDefault="00384E90" w:rsidP="001F5A37">
      <w:pPr>
        <w:bidi w:val="0"/>
        <w:jc w:val="center"/>
        <w:rPr>
          <w:rFonts w:asciiTheme="majorBidi" w:hAnsiTheme="majorBidi" w:cstheme="majorBidi"/>
          <w:b/>
          <w:bCs/>
          <w:noProof/>
          <w:sz w:val="28"/>
          <w:szCs w:val="28"/>
        </w:rPr>
      </w:pPr>
      <w:r>
        <w:rPr>
          <w:rFonts w:asciiTheme="majorBidi" w:hAnsiTheme="majorBidi" w:cstheme="majorBidi"/>
          <w:b/>
          <w:bCs/>
          <w:noProof/>
          <w:sz w:val="28"/>
          <w:szCs w:val="28"/>
        </w:rPr>
        <w:pict>
          <v:line id="_x0000_s1030" style="position:absolute;left:0;text-align:left;z-index:251681792;visibility:visible" from="33.6pt,20.6pt" to="449.1pt,20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" strokecolor="#0070c0" strokeweight="1.5pt"/>
        </w:pict>
      </w:r>
      <w:r w:rsidR="001F5A37">
        <w:rPr>
          <w:rFonts w:asciiTheme="majorBidi" w:hAnsiTheme="majorBidi" w:cstheme="majorBidi"/>
          <w:b/>
          <w:bCs/>
          <w:noProof/>
          <w:sz w:val="28"/>
          <w:szCs w:val="28"/>
        </w:rPr>
        <w:t>S</w:t>
      </w:r>
      <w:r w:rsidR="001F5A37" w:rsidRPr="001F5A37">
        <w:rPr>
          <w:rFonts w:asciiTheme="majorBidi" w:hAnsiTheme="majorBidi" w:cstheme="majorBidi"/>
          <w:b/>
          <w:bCs/>
          <w:noProof/>
          <w:sz w:val="28"/>
          <w:szCs w:val="28"/>
        </w:rPr>
        <w:t>cintific publitions</w:t>
      </w:r>
    </w:p>
    <w:p w:rsidR="001F5A37" w:rsidRDefault="000B569F" w:rsidP="001F5A37">
      <w:pPr>
        <w:pStyle w:val="ListParagraph"/>
        <w:numPr>
          <w:ilvl w:val="0"/>
          <w:numId w:val="9"/>
        </w:numPr>
        <w:bidi w:val="0"/>
        <w:spacing w:after="120" w:line="240" w:lineRule="auto"/>
        <w:rPr>
          <w:rFonts w:asciiTheme="majorBidi" w:hAnsiTheme="majorBidi" w:cstheme="majorBidi"/>
          <w:sz w:val="24"/>
          <w:szCs w:val="24"/>
        </w:rPr>
      </w:pPr>
      <w:proofErr w:type="spellStart"/>
      <w:r w:rsidRPr="000B569F">
        <w:rPr>
          <w:rFonts w:asciiTheme="majorBidi" w:hAnsiTheme="majorBidi" w:cstheme="majorBidi"/>
          <w:sz w:val="24"/>
          <w:szCs w:val="24"/>
        </w:rPr>
        <w:t>Ilanit</w:t>
      </w:r>
      <w:proofErr w:type="spellEnd"/>
      <w:r w:rsidRPr="000B569F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>(2014) "</w:t>
      </w:r>
      <w:r w:rsidRPr="000B569F">
        <w:rPr>
          <w:rFonts w:asciiTheme="minorBidi" w:hAnsiTheme="minorBidi"/>
          <w:b/>
          <w:bCs/>
        </w:rPr>
        <w:t xml:space="preserve"> </w:t>
      </w:r>
      <w:r>
        <w:rPr>
          <w:rFonts w:asciiTheme="minorBidi" w:hAnsiTheme="minorBidi"/>
          <w:b/>
          <w:bCs/>
        </w:rPr>
        <w:t>S</w:t>
      </w:r>
      <w:r w:rsidRPr="00AB0E5D">
        <w:rPr>
          <w:rFonts w:asciiTheme="minorBidi" w:hAnsiTheme="minorBidi"/>
          <w:b/>
          <w:bCs/>
        </w:rPr>
        <w:t xml:space="preserve">tructural approach for studying the interaction between </w:t>
      </w:r>
      <w:proofErr w:type="spellStart"/>
      <w:r w:rsidRPr="00AB0E5D">
        <w:rPr>
          <w:rFonts w:asciiTheme="minorBidi" w:hAnsiTheme="minorBidi"/>
          <w:b/>
          <w:bCs/>
        </w:rPr>
        <w:t>PafA</w:t>
      </w:r>
      <w:proofErr w:type="spellEnd"/>
      <w:r w:rsidRPr="00AB0E5D">
        <w:rPr>
          <w:rFonts w:asciiTheme="minorBidi" w:hAnsiTheme="minorBidi"/>
          <w:b/>
          <w:bCs/>
        </w:rPr>
        <w:t xml:space="preserve">, the  </w:t>
      </w:r>
      <w:proofErr w:type="spellStart"/>
      <w:r w:rsidRPr="00AB0E5D">
        <w:rPr>
          <w:rFonts w:asciiTheme="minorBidi" w:hAnsiTheme="minorBidi"/>
          <w:b/>
          <w:bCs/>
        </w:rPr>
        <w:t>mycobacterial</w:t>
      </w:r>
      <w:proofErr w:type="spellEnd"/>
      <w:r w:rsidRPr="00AB0E5D">
        <w:rPr>
          <w:rFonts w:asciiTheme="minorBidi" w:hAnsiTheme="minorBidi"/>
          <w:b/>
          <w:bCs/>
        </w:rPr>
        <w:t xml:space="preserve"> Pup </w:t>
      </w:r>
      <w:proofErr w:type="spellStart"/>
      <w:r w:rsidRPr="00AB0E5D">
        <w:rPr>
          <w:rFonts w:asciiTheme="minorBidi" w:hAnsiTheme="minorBidi"/>
          <w:b/>
          <w:bCs/>
        </w:rPr>
        <w:t>ligase</w:t>
      </w:r>
      <w:proofErr w:type="spellEnd"/>
      <w:r w:rsidRPr="00AB0E5D">
        <w:rPr>
          <w:rFonts w:asciiTheme="minorBidi" w:hAnsiTheme="minorBidi"/>
          <w:b/>
          <w:bCs/>
        </w:rPr>
        <w:t>, and its protein targets</w:t>
      </w:r>
      <w:r>
        <w:rPr>
          <w:rFonts w:asciiTheme="majorBidi" w:hAnsiTheme="majorBidi" w:cstheme="majorBidi"/>
          <w:sz w:val="24"/>
          <w:szCs w:val="24"/>
        </w:rPr>
        <w:t xml:space="preserve"> " (poster)</w:t>
      </w:r>
    </w:p>
    <w:p w:rsidR="000B569F" w:rsidRPr="000B569F" w:rsidRDefault="00B51733" w:rsidP="000B569F">
      <w:pPr>
        <w:pStyle w:val="ListParagraph"/>
        <w:numPr>
          <w:ilvl w:val="0"/>
          <w:numId w:val="9"/>
        </w:numPr>
        <w:bidi w:val="0"/>
        <w:spacing w:after="120"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Article (10.5.2019</w:t>
      </w:r>
      <w:r w:rsidR="000B569F">
        <w:rPr>
          <w:rFonts w:asciiTheme="majorBidi" w:hAnsiTheme="majorBidi" w:cstheme="majorBidi"/>
          <w:sz w:val="24"/>
          <w:szCs w:val="24"/>
        </w:rPr>
        <w:t>) "</w:t>
      </w:r>
      <w:r w:rsidR="000B569F" w:rsidRPr="000B569F">
        <w:rPr>
          <w:rFonts w:asciiTheme="minorBidi" w:hAnsiTheme="minorBidi"/>
          <w:b/>
          <w:bCs/>
        </w:rPr>
        <w:t xml:space="preserve"> </w:t>
      </w:r>
      <w:r w:rsidR="000B569F" w:rsidRPr="00AB0E5D">
        <w:rPr>
          <w:rFonts w:asciiTheme="minorBidi" w:hAnsiTheme="minorBidi"/>
          <w:b/>
          <w:bCs/>
        </w:rPr>
        <w:t>Nrf2 Activation by SK-119 Attenuates Oxidative Stress, UVB, and LPS-Induced Damage</w:t>
      </w:r>
      <w:r w:rsidR="000B569F">
        <w:rPr>
          <w:rFonts w:asciiTheme="majorBidi" w:hAnsiTheme="majorBidi" w:cstheme="majorBidi"/>
          <w:sz w:val="24"/>
          <w:szCs w:val="24"/>
        </w:rPr>
        <w:t xml:space="preserve"> "</w:t>
      </w:r>
      <w:r>
        <w:rPr>
          <w:rFonts w:asciiTheme="majorBidi" w:hAnsiTheme="majorBidi" w:cstheme="majorBidi"/>
          <w:sz w:val="24"/>
          <w:szCs w:val="24"/>
        </w:rPr>
        <w:t xml:space="preserve">, </w:t>
      </w:r>
      <w:r>
        <w:rPr>
          <w:rFonts w:asciiTheme="minorBidi" w:hAnsiTheme="minorBidi"/>
          <w:b/>
          <w:bCs/>
        </w:rPr>
        <w:t>Skin pharmacology and Physiology.</w:t>
      </w:r>
    </w:p>
    <w:sectPr w:rsidR="000B569F" w:rsidRPr="000B569F" w:rsidSect="0024186A">
      <w:pgSz w:w="11906" w:h="16838"/>
      <w:pgMar w:top="709" w:right="991" w:bottom="709" w:left="851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7700676"/>
    <w:multiLevelType w:val="hybridMultilevel"/>
    <w:tmpl w:val="967C84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95270BF"/>
    <w:multiLevelType w:val="hybridMultilevel"/>
    <w:tmpl w:val="B7E41FDC"/>
    <w:lvl w:ilvl="0" w:tplc="1B307C6E">
      <w:start w:val="19"/>
      <w:numFmt w:val="bullet"/>
      <w:lvlText w:val=""/>
      <w:lvlJc w:val="left"/>
      <w:pPr>
        <w:ind w:left="502" w:hanging="360"/>
      </w:pPr>
      <w:rPr>
        <w:rFonts w:ascii="Symbol" w:eastAsiaTheme="minorHAnsi" w:hAnsi="Symbol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">
    <w:nsid w:val="2F7D7C9B"/>
    <w:multiLevelType w:val="hybridMultilevel"/>
    <w:tmpl w:val="02A4AF1A"/>
    <w:lvl w:ilvl="0" w:tplc="1B307C6E">
      <w:start w:val="19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EE03646"/>
    <w:multiLevelType w:val="hybridMultilevel"/>
    <w:tmpl w:val="A6849D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1404DE8"/>
    <w:multiLevelType w:val="hybridMultilevel"/>
    <w:tmpl w:val="1C50B2DC"/>
    <w:lvl w:ilvl="0" w:tplc="1B307C6E">
      <w:start w:val="19"/>
      <w:numFmt w:val="bullet"/>
      <w:lvlText w:val=""/>
      <w:lvlJc w:val="left"/>
      <w:pPr>
        <w:ind w:left="852" w:hanging="360"/>
      </w:pPr>
      <w:rPr>
        <w:rFonts w:ascii="Symbol" w:eastAsiaTheme="minorHAnsi" w:hAnsi="Symbol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5">
    <w:nsid w:val="55A600BE"/>
    <w:multiLevelType w:val="hybridMultilevel"/>
    <w:tmpl w:val="50EA77AA"/>
    <w:lvl w:ilvl="0" w:tplc="1B307C6E">
      <w:start w:val="19"/>
      <w:numFmt w:val="bullet"/>
      <w:lvlText w:val=""/>
      <w:lvlJc w:val="left"/>
      <w:pPr>
        <w:ind w:left="719" w:hanging="360"/>
      </w:pPr>
      <w:rPr>
        <w:rFonts w:ascii="Symbol" w:eastAsiaTheme="minorHAnsi" w:hAnsi="Symbol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9" w:hanging="360"/>
      </w:pPr>
      <w:rPr>
        <w:rFonts w:ascii="Wingdings" w:hAnsi="Wingdings" w:hint="default"/>
      </w:rPr>
    </w:lvl>
  </w:abstractNum>
  <w:abstractNum w:abstractNumId="6">
    <w:nsid w:val="60236A83"/>
    <w:multiLevelType w:val="hybridMultilevel"/>
    <w:tmpl w:val="E5104F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11D34E2"/>
    <w:multiLevelType w:val="hybridMultilevel"/>
    <w:tmpl w:val="1F2E9E8C"/>
    <w:lvl w:ilvl="0" w:tplc="04090001">
      <w:start w:val="1"/>
      <w:numFmt w:val="bullet"/>
      <w:lvlText w:val=""/>
      <w:lvlJc w:val="left"/>
      <w:pPr>
        <w:ind w:left="6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22" w:hanging="360"/>
      </w:pPr>
      <w:rPr>
        <w:rFonts w:ascii="Wingdings" w:hAnsi="Wingdings" w:hint="default"/>
      </w:rPr>
    </w:lvl>
  </w:abstractNum>
  <w:abstractNum w:abstractNumId="8">
    <w:nsid w:val="77E26650"/>
    <w:multiLevelType w:val="hybridMultilevel"/>
    <w:tmpl w:val="C29A1F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4"/>
  </w:num>
  <w:num w:numId="4">
    <w:abstractNumId w:val="1"/>
  </w:num>
  <w:num w:numId="5">
    <w:abstractNumId w:val="5"/>
  </w:num>
  <w:num w:numId="6">
    <w:abstractNumId w:val="8"/>
  </w:num>
  <w:num w:numId="7">
    <w:abstractNumId w:val="7"/>
  </w:num>
  <w:num w:numId="8">
    <w:abstractNumId w:val="3"/>
  </w:num>
  <w:num w:numId="9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DI3Mjc2NjMwNjA2MzFT0lEKTi0uzszPAykwrAUAA8hMQCwAAAA="/>
  </w:docVars>
  <w:rsids>
    <w:rsidRoot w:val="00AF3720"/>
    <w:rsid w:val="0000147E"/>
    <w:rsid w:val="00001D47"/>
    <w:rsid w:val="00003EC2"/>
    <w:rsid w:val="00005D56"/>
    <w:rsid w:val="00007806"/>
    <w:rsid w:val="000079A6"/>
    <w:rsid w:val="00010A03"/>
    <w:rsid w:val="00010CF3"/>
    <w:rsid w:val="00012E69"/>
    <w:rsid w:val="00013011"/>
    <w:rsid w:val="000171E3"/>
    <w:rsid w:val="000173B6"/>
    <w:rsid w:val="00017C9B"/>
    <w:rsid w:val="00021D60"/>
    <w:rsid w:val="000225F1"/>
    <w:rsid w:val="00022CF4"/>
    <w:rsid w:val="000235F4"/>
    <w:rsid w:val="00030B67"/>
    <w:rsid w:val="0003280B"/>
    <w:rsid w:val="0003701D"/>
    <w:rsid w:val="000402D5"/>
    <w:rsid w:val="0004136A"/>
    <w:rsid w:val="000438D6"/>
    <w:rsid w:val="000444CA"/>
    <w:rsid w:val="00044C15"/>
    <w:rsid w:val="000478F7"/>
    <w:rsid w:val="00047C58"/>
    <w:rsid w:val="00052044"/>
    <w:rsid w:val="00055244"/>
    <w:rsid w:val="00057553"/>
    <w:rsid w:val="00063052"/>
    <w:rsid w:val="00066FEB"/>
    <w:rsid w:val="00075B6E"/>
    <w:rsid w:val="00076A6B"/>
    <w:rsid w:val="00077746"/>
    <w:rsid w:val="00080803"/>
    <w:rsid w:val="0008299A"/>
    <w:rsid w:val="00082C7D"/>
    <w:rsid w:val="000848BC"/>
    <w:rsid w:val="00085AC2"/>
    <w:rsid w:val="00087C43"/>
    <w:rsid w:val="0009047F"/>
    <w:rsid w:val="000925CE"/>
    <w:rsid w:val="00092724"/>
    <w:rsid w:val="000956AF"/>
    <w:rsid w:val="00097904"/>
    <w:rsid w:val="000A09BE"/>
    <w:rsid w:val="000A113B"/>
    <w:rsid w:val="000A1461"/>
    <w:rsid w:val="000A29B0"/>
    <w:rsid w:val="000A3DF6"/>
    <w:rsid w:val="000A7154"/>
    <w:rsid w:val="000B569F"/>
    <w:rsid w:val="000C16D1"/>
    <w:rsid w:val="000C2B2C"/>
    <w:rsid w:val="000C3E20"/>
    <w:rsid w:val="000C5310"/>
    <w:rsid w:val="000C6610"/>
    <w:rsid w:val="000C6B3F"/>
    <w:rsid w:val="000D0D5A"/>
    <w:rsid w:val="000D1CDA"/>
    <w:rsid w:val="000D2555"/>
    <w:rsid w:val="000D2FFD"/>
    <w:rsid w:val="000D508F"/>
    <w:rsid w:val="000D59D8"/>
    <w:rsid w:val="000D6239"/>
    <w:rsid w:val="000D7AB1"/>
    <w:rsid w:val="000E5407"/>
    <w:rsid w:val="000E67F8"/>
    <w:rsid w:val="000E68B3"/>
    <w:rsid w:val="000F2660"/>
    <w:rsid w:val="000F4F51"/>
    <w:rsid w:val="00102568"/>
    <w:rsid w:val="00102E48"/>
    <w:rsid w:val="001039FF"/>
    <w:rsid w:val="00104149"/>
    <w:rsid w:val="00104E15"/>
    <w:rsid w:val="00105B6E"/>
    <w:rsid w:val="0010792D"/>
    <w:rsid w:val="00110346"/>
    <w:rsid w:val="00110417"/>
    <w:rsid w:val="00110778"/>
    <w:rsid w:val="001115FA"/>
    <w:rsid w:val="00113E36"/>
    <w:rsid w:val="0011516D"/>
    <w:rsid w:val="001213BD"/>
    <w:rsid w:val="001229A5"/>
    <w:rsid w:val="00122E6D"/>
    <w:rsid w:val="00124EEE"/>
    <w:rsid w:val="00125FB8"/>
    <w:rsid w:val="0012622A"/>
    <w:rsid w:val="0013537B"/>
    <w:rsid w:val="00136995"/>
    <w:rsid w:val="001402F2"/>
    <w:rsid w:val="001425B4"/>
    <w:rsid w:val="0014296C"/>
    <w:rsid w:val="00143254"/>
    <w:rsid w:val="0014464B"/>
    <w:rsid w:val="00151273"/>
    <w:rsid w:val="001533C1"/>
    <w:rsid w:val="001546E9"/>
    <w:rsid w:val="001547CF"/>
    <w:rsid w:val="00155E27"/>
    <w:rsid w:val="00156AA5"/>
    <w:rsid w:val="00157A58"/>
    <w:rsid w:val="00157F26"/>
    <w:rsid w:val="00162107"/>
    <w:rsid w:val="00162457"/>
    <w:rsid w:val="00163449"/>
    <w:rsid w:val="0016441C"/>
    <w:rsid w:val="00165E75"/>
    <w:rsid w:val="00173BD2"/>
    <w:rsid w:val="00173DF5"/>
    <w:rsid w:val="00174A29"/>
    <w:rsid w:val="00177654"/>
    <w:rsid w:val="001825A1"/>
    <w:rsid w:val="00182C7C"/>
    <w:rsid w:val="00183C02"/>
    <w:rsid w:val="001873A5"/>
    <w:rsid w:val="001905C8"/>
    <w:rsid w:val="001909CB"/>
    <w:rsid w:val="00192636"/>
    <w:rsid w:val="001950EE"/>
    <w:rsid w:val="00196267"/>
    <w:rsid w:val="00196B0A"/>
    <w:rsid w:val="001A16F7"/>
    <w:rsid w:val="001A22AA"/>
    <w:rsid w:val="001A2A4F"/>
    <w:rsid w:val="001A6089"/>
    <w:rsid w:val="001B3899"/>
    <w:rsid w:val="001B394B"/>
    <w:rsid w:val="001B3C06"/>
    <w:rsid w:val="001B4671"/>
    <w:rsid w:val="001B4A30"/>
    <w:rsid w:val="001B65C3"/>
    <w:rsid w:val="001B66EA"/>
    <w:rsid w:val="001B7E6D"/>
    <w:rsid w:val="001C15FD"/>
    <w:rsid w:val="001C40EC"/>
    <w:rsid w:val="001C533E"/>
    <w:rsid w:val="001C6B1C"/>
    <w:rsid w:val="001C7241"/>
    <w:rsid w:val="001C7D22"/>
    <w:rsid w:val="001D1243"/>
    <w:rsid w:val="001D1C96"/>
    <w:rsid w:val="001D6493"/>
    <w:rsid w:val="001D6D83"/>
    <w:rsid w:val="001D73A6"/>
    <w:rsid w:val="001E1418"/>
    <w:rsid w:val="001E14B0"/>
    <w:rsid w:val="001E2F0F"/>
    <w:rsid w:val="001E37FD"/>
    <w:rsid w:val="001E41AE"/>
    <w:rsid w:val="001E4785"/>
    <w:rsid w:val="001E521A"/>
    <w:rsid w:val="001E5E88"/>
    <w:rsid w:val="001F1C09"/>
    <w:rsid w:val="001F277F"/>
    <w:rsid w:val="001F323D"/>
    <w:rsid w:val="001F32F7"/>
    <w:rsid w:val="001F3C05"/>
    <w:rsid w:val="001F5943"/>
    <w:rsid w:val="001F5A37"/>
    <w:rsid w:val="001F65DA"/>
    <w:rsid w:val="00200EDF"/>
    <w:rsid w:val="002041CE"/>
    <w:rsid w:val="00204C45"/>
    <w:rsid w:val="00204EF8"/>
    <w:rsid w:val="0020500D"/>
    <w:rsid w:val="00205CDF"/>
    <w:rsid w:val="002073B9"/>
    <w:rsid w:val="00212364"/>
    <w:rsid w:val="002138DF"/>
    <w:rsid w:val="00215F80"/>
    <w:rsid w:val="00216D93"/>
    <w:rsid w:val="0021712A"/>
    <w:rsid w:val="002200EB"/>
    <w:rsid w:val="0022051E"/>
    <w:rsid w:val="00221B95"/>
    <w:rsid w:val="002270A0"/>
    <w:rsid w:val="002309E3"/>
    <w:rsid w:val="002346ED"/>
    <w:rsid w:val="0023634E"/>
    <w:rsid w:val="00237670"/>
    <w:rsid w:val="00240418"/>
    <w:rsid w:val="0024186A"/>
    <w:rsid w:val="00244747"/>
    <w:rsid w:val="002475E2"/>
    <w:rsid w:val="00254577"/>
    <w:rsid w:val="0025636F"/>
    <w:rsid w:val="00262861"/>
    <w:rsid w:val="002633C5"/>
    <w:rsid w:val="00264757"/>
    <w:rsid w:val="0026556D"/>
    <w:rsid w:val="002662C7"/>
    <w:rsid w:val="00272056"/>
    <w:rsid w:val="00274276"/>
    <w:rsid w:val="00274941"/>
    <w:rsid w:val="00275C8C"/>
    <w:rsid w:val="00277578"/>
    <w:rsid w:val="002806E5"/>
    <w:rsid w:val="00281679"/>
    <w:rsid w:val="002817D2"/>
    <w:rsid w:val="00281B2F"/>
    <w:rsid w:val="0028276B"/>
    <w:rsid w:val="00290F93"/>
    <w:rsid w:val="00291263"/>
    <w:rsid w:val="00291F15"/>
    <w:rsid w:val="002928D2"/>
    <w:rsid w:val="00296538"/>
    <w:rsid w:val="00296808"/>
    <w:rsid w:val="002A043A"/>
    <w:rsid w:val="002A08B8"/>
    <w:rsid w:val="002A236A"/>
    <w:rsid w:val="002A25A7"/>
    <w:rsid w:val="002A2702"/>
    <w:rsid w:val="002A3340"/>
    <w:rsid w:val="002A41BB"/>
    <w:rsid w:val="002A4AA5"/>
    <w:rsid w:val="002A6213"/>
    <w:rsid w:val="002B0307"/>
    <w:rsid w:val="002B1A09"/>
    <w:rsid w:val="002B2543"/>
    <w:rsid w:val="002B2C7C"/>
    <w:rsid w:val="002B35D7"/>
    <w:rsid w:val="002B39D0"/>
    <w:rsid w:val="002B7752"/>
    <w:rsid w:val="002C0280"/>
    <w:rsid w:val="002C20E7"/>
    <w:rsid w:val="002C2FD3"/>
    <w:rsid w:val="002C3BEC"/>
    <w:rsid w:val="002C51C4"/>
    <w:rsid w:val="002C7229"/>
    <w:rsid w:val="002C7F30"/>
    <w:rsid w:val="002D0CF3"/>
    <w:rsid w:val="002D1B89"/>
    <w:rsid w:val="002D2616"/>
    <w:rsid w:val="002D3228"/>
    <w:rsid w:val="002D3A5D"/>
    <w:rsid w:val="002E0A58"/>
    <w:rsid w:val="002E3C22"/>
    <w:rsid w:val="002E5DC3"/>
    <w:rsid w:val="002E733B"/>
    <w:rsid w:val="002E7C8B"/>
    <w:rsid w:val="002F2CD7"/>
    <w:rsid w:val="002F7136"/>
    <w:rsid w:val="002F770C"/>
    <w:rsid w:val="003016AE"/>
    <w:rsid w:val="00302594"/>
    <w:rsid w:val="003030EE"/>
    <w:rsid w:val="003058EA"/>
    <w:rsid w:val="0031063A"/>
    <w:rsid w:val="0031119C"/>
    <w:rsid w:val="0031236F"/>
    <w:rsid w:val="0031248E"/>
    <w:rsid w:val="003133E1"/>
    <w:rsid w:val="003159C7"/>
    <w:rsid w:val="00316121"/>
    <w:rsid w:val="00317F1B"/>
    <w:rsid w:val="00317F47"/>
    <w:rsid w:val="00322D7D"/>
    <w:rsid w:val="00323A8C"/>
    <w:rsid w:val="00324C5C"/>
    <w:rsid w:val="00335A61"/>
    <w:rsid w:val="0033658C"/>
    <w:rsid w:val="00337B33"/>
    <w:rsid w:val="00343267"/>
    <w:rsid w:val="00344885"/>
    <w:rsid w:val="003454D0"/>
    <w:rsid w:val="00346122"/>
    <w:rsid w:val="0034787F"/>
    <w:rsid w:val="0035619C"/>
    <w:rsid w:val="00357405"/>
    <w:rsid w:val="00357990"/>
    <w:rsid w:val="0036095D"/>
    <w:rsid w:val="00360CC9"/>
    <w:rsid w:val="00366970"/>
    <w:rsid w:val="00367160"/>
    <w:rsid w:val="00367876"/>
    <w:rsid w:val="003703A0"/>
    <w:rsid w:val="00373ABB"/>
    <w:rsid w:val="00375A02"/>
    <w:rsid w:val="0037658A"/>
    <w:rsid w:val="00380B68"/>
    <w:rsid w:val="00382C6E"/>
    <w:rsid w:val="00382CEE"/>
    <w:rsid w:val="00384743"/>
    <w:rsid w:val="00384E90"/>
    <w:rsid w:val="00385230"/>
    <w:rsid w:val="003858AA"/>
    <w:rsid w:val="003862B8"/>
    <w:rsid w:val="00390718"/>
    <w:rsid w:val="003910B3"/>
    <w:rsid w:val="003935A3"/>
    <w:rsid w:val="00393859"/>
    <w:rsid w:val="00394FEA"/>
    <w:rsid w:val="003960D1"/>
    <w:rsid w:val="00397E4C"/>
    <w:rsid w:val="003A0DEA"/>
    <w:rsid w:val="003A1231"/>
    <w:rsid w:val="003A1390"/>
    <w:rsid w:val="003A3683"/>
    <w:rsid w:val="003A48F6"/>
    <w:rsid w:val="003A4AAC"/>
    <w:rsid w:val="003B24E8"/>
    <w:rsid w:val="003B53B6"/>
    <w:rsid w:val="003B5EB5"/>
    <w:rsid w:val="003B6660"/>
    <w:rsid w:val="003B6796"/>
    <w:rsid w:val="003B7128"/>
    <w:rsid w:val="003C026B"/>
    <w:rsid w:val="003C69C6"/>
    <w:rsid w:val="003C739E"/>
    <w:rsid w:val="003D1451"/>
    <w:rsid w:val="003D5403"/>
    <w:rsid w:val="003D6F23"/>
    <w:rsid w:val="003E003F"/>
    <w:rsid w:val="003E21D9"/>
    <w:rsid w:val="003E2883"/>
    <w:rsid w:val="003E3BF9"/>
    <w:rsid w:val="003E56D4"/>
    <w:rsid w:val="003E5D47"/>
    <w:rsid w:val="003F0EF7"/>
    <w:rsid w:val="003F28CE"/>
    <w:rsid w:val="003F37E5"/>
    <w:rsid w:val="003F7D12"/>
    <w:rsid w:val="00400340"/>
    <w:rsid w:val="0040602E"/>
    <w:rsid w:val="00406152"/>
    <w:rsid w:val="00410DF1"/>
    <w:rsid w:val="00411381"/>
    <w:rsid w:val="00411BD1"/>
    <w:rsid w:val="00413074"/>
    <w:rsid w:val="00416B15"/>
    <w:rsid w:val="00416C22"/>
    <w:rsid w:val="004172AD"/>
    <w:rsid w:val="00421682"/>
    <w:rsid w:val="004238F9"/>
    <w:rsid w:val="00423BAF"/>
    <w:rsid w:val="00425651"/>
    <w:rsid w:val="00426483"/>
    <w:rsid w:val="004273A9"/>
    <w:rsid w:val="00430F9A"/>
    <w:rsid w:val="0043111A"/>
    <w:rsid w:val="004316C0"/>
    <w:rsid w:val="00433DD2"/>
    <w:rsid w:val="004348B1"/>
    <w:rsid w:val="004353B0"/>
    <w:rsid w:val="00435E21"/>
    <w:rsid w:val="00435FF9"/>
    <w:rsid w:val="0043682E"/>
    <w:rsid w:val="00437C8C"/>
    <w:rsid w:val="00440418"/>
    <w:rsid w:val="0044324C"/>
    <w:rsid w:val="004447C5"/>
    <w:rsid w:val="004449FC"/>
    <w:rsid w:val="004470EA"/>
    <w:rsid w:val="00454996"/>
    <w:rsid w:val="00455538"/>
    <w:rsid w:val="004558DB"/>
    <w:rsid w:val="0045603C"/>
    <w:rsid w:val="00456126"/>
    <w:rsid w:val="00456842"/>
    <w:rsid w:val="004570AE"/>
    <w:rsid w:val="00457FF7"/>
    <w:rsid w:val="00461C70"/>
    <w:rsid w:val="00464F6E"/>
    <w:rsid w:val="00465636"/>
    <w:rsid w:val="004667EC"/>
    <w:rsid w:val="00466EE0"/>
    <w:rsid w:val="0046725C"/>
    <w:rsid w:val="0046740B"/>
    <w:rsid w:val="00467D81"/>
    <w:rsid w:val="00471D92"/>
    <w:rsid w:val="004732CF"/>
    <w:rsid w:val="00473FFD"/>
    <w:rsid w:val="004742EC"/>
    <w:rsid w:val="0047449D"/>
    <w:rsid w:val="00474C4C"/>
    <w:rsid w:val="00475586"/>
    <w:rsid w:val="00476DAA"/>
    <w:rsid w:val="0047753E"/>
    <w:rsid w:val="004806D7"/>
    <w:rsid w:val="00480BCE"/>
    <w:rsid w:val="00483E9A"/>
    <w:rsid w:val="00483F56"/>
    <w:rsid w:val="00485D5C"/>
    <w:rsid w:val="00485D81"/>
    <w:rsid w:val="00487214"/>
    <w:rsid w:val="00491F09"/>
    <w:rsid w:val="00493BB6"/>
    <w:rsid w:val="00494486"/>
    <w:rsid w:val="004968A1"/>
    <w:rsid w:val="00496B92"/>
    <w:rsid w:val="004A1A96"/>
    <w:rsid w:val="004A27D4"/>
    <w:rsid w:val="004A312A"/>
    <w:rsid w:val="004A404D"/>
    <w:rsid w:val="004A40D8"/>
    <w:rsid w:val="004A7B7F"/>
    <w:rsid w:val="004B0E30"/>
    <w:rsid w:val="004B2213"/>
    <w:rsid w:val="004B35A5"/>
    <w:rsid w:val="004B4EE9"/>
    <w:rsid w:val="004B5A26"/>
    <w:rsid w:val="004B7E8E"/>
    <w:rsid w:val="004C0CCA"/>
    <w:rsid w:val="004C660D"/>
    <w:rsid w:val="004C77B9"/>
    <w:rsid w:val="004D0222"/>
    <w:rsid w:val="004D05C1"/>
    <w:rsid w:val="004D1A77"/>
    <w:rsid w:val="004D2046"/>
    <w:rsid w:val="004D47BD"/>
    <w:rsid w:val="004D69BA"/>
    <w:rsid w:val="004D7265"/>
    <w:rsid w:val="004D7C5B"/>
    <w:rsid w:val="004E43C3"/>
    <w:rsid w:val="004E62C9"/>
    <w:rsid w:val="004E71B2"/>
    <w:rsid w:val="004F0D8B"/>
    <w:rsid w:val="004F1BA8"/>
    <w:rsid w:val="004F6E51"/>
    <w:rsid w:val="004F79FB"/>
    <w:rsid w:val="005005E2"/>
    <w:rsid w:val="00503F54"/>
    <w:rsid w:val="00504CFF"/>
    <w:rsid w:val="0050518A"/>
    <w:rsid w:val="00505B91"/>
    <w:rsid w:val="0051123B"/>
    <w:rsid w:val="005121F6"/>
    <w:rsid w:val="005122F9"/>
    <w:rsid w:val="0051383F"/>
    <w:rsid w:val="00516CEF"/>
    <w:rsid w:val="0052094D"/>
    <w:rsid w:val="005224AF"/>
    <w:rsid w:val="00522B9D"/>
    <w:rsid w:val="00524DA7"/>
    <w:rsid w:val="00527648"/>
    <w:rsid w:val="00527873"/>
    <w:rsid w:val="00527B5A"/>
    <w:rsid w:val="0053371A"/>
    <w:rsid w:val="00533A98"/>
    <w:rsid w:val="0053468D"/>
    <w:rsid w:val="00535BC8"/>
    <w:rsid w:val="0053742B"/>
    <w:rsid w:val="00537748"/>
    <w:rsid w:val="00537A8D"/>
    <w:rsid w:val="00537A9C"/>
    <w:rsid w:val="00537B43"/>
    <w:rsid w:val="0055074A"/>
    <w:rsid w:val="00550B59"/>
    <w:rsid w:val="005529A8"/>
    <w:rsid w:val="00554610"/>
    <w:rsid w:val="0055559A"/>
    <w:rsid w:val="00556C93"/>
    <w:rsid w:val="00561A53"/>
    <w:rsid w:val="00562071"/>
    <w:rsid w:val="00563CC7"/>
    <w:rsid w:val="005642EF"/>
    <w:rsid w:val="00564794"/>
    <w:rsid w:val="00565795"/>
    <w:rsid w:val="00565984"/>
    <w:rsid w:val="00565A7C"/>
    <w:rsid w:val="00565ED1"/>
    <w:rsid w:val="00570FAC"/>
    <w:rsid w:val="00571119"/>
    <w:rsid w:val="00571FE3"/>
    <w:rsid w:val="00572CBA"/>
    <w:rsid w:val="005732BF"/>
    <w:rsid w:val="00573CC3"/>
    <w:rsid w:val="0057525F"/>
    <w:rsid w:val="00582CCB"/>
    <w:rsid w:val="00583A9A"/>
    <w:rsid w:val="00584938"/>
    <w:rsid w:val="00584B4C"/>
    <w:rsid w:val="00584F75"/>
    <w:rsid w:val="0058603D"/>
    <w:rsid w:val="00586B09"/>
    <w:rsid w:val="00587177"/>
    <w:rsid w:val="005916B1"/>
    <w:rsid w:val="005924C4"/>
    <w:rsid w:val="00593915"/>
    <w:rsid w:val="00594719"/>
    <w:rsid w:val="005A0EFF"/>
    <w:rsid w:val="005A3341"/>
    <w:rsid w:val="005A360F"/>
    <w:rsid w:val="005A6192"/>
    <w:rsid w:val="005A650B"/>
    <w:rsid w:val="005A76E4"/>
    <w:rsid w:val="005B072A"/>
    <w:rsid w:val="005B0D3A"/>
    <w:rsid w:val="005B19EE"/>
    <w:rsid w:val="005B294D"/>
    <w:rsid w:val="005B2B34"/>
    <w:rsid w:val="005B3C21"/>
    <w:rsid w:val="005B6E15"/>
    <w:rsid w:val="005C10C4"/>
    <w:rsid w:val="005C3666"/>
    <w:rsid w:val="005C57CB"/>
    <w:rsid w:val="005C6097"/>
    <w:rsid w:val="005C6328"/>
    <w:rsid w:val="005C6E26"/>
    <w:rsid w:val="005D26F6"/>
    <w:rsid w:val="005D2B11"/>
    <w:rsid w:val="005D43D1"/>
    <w:rsid w:val="005D607A"/>
    <w:rsid w:val="005D7E54"/>
    <w:rsid w:val="005E3BAA"/>
    <w:rsid w:val="005E53D6"/>
    <w:rsid w:val="005E6929"/>
    <w:rsid w:val="005E7509"/>
    <w:rsid w:val="005F2CBF"/>
    <w:rsid w:val="005F421A"/>
    <w:rsid w:val="005F75D4"/>
    <w:rsid w:val="005F76CD"/>
    <w:rsid w:val="00601766"/>
    <w:rsid w:val="00601834"/>
    <w:rsid w:val="00607B0E"/>
    <w:rsid w:val="00610852"/>
    <w:rsid w:val="006123F4"/>
    <w:rsid w:val="0061242D"/>
    <w:rsid w:val="00613DBF"/>
    <w:rsid w:val="00614783"/>
    <w:rsid w:val="00615045"/>
    <w:rsid w:val="0061715C"/>
    <w:rsid w:val="00617D33"/>
    <w:rsid w:val="0062006B"/>
    <w:rsid w:val="0062051C"/>
    <w:rsid w:val="0062555C"/>
    <w:rsid w:val="00633A4A"/>
    <w:rsid w:val="006365EC"/>
    <w:rsid w:val="00636930"/>
    <w:rsid w:val="006402FA"/>
    <w:rsid w:val="006413CF"/>
    <w:rsid w:val="006423FC"/>
    <w:rsid w:val="006444D0"/>
    <w:rsid w:val="006468FA"/>
    <w:rsid w:val="00647E6B"/>
    <w:rsid w:val="006507D3"/>
    <w:rsid w:val="00652794"/>
    <w:rsid w:val="006542CB"/>
    <w:rsid w:val="00655038"/>
    <w:rsid w:val="00656FB8"/>
    <w:rsid w:val="006609DC"/>
    <w:rsid w:val="006630DE"/>
    <w:rsid w:val="006634EB"/>
    <w:rsid w:val="00670303"/>
    <w:rsid w:val="006728F9"/>
    <w:rsid w:val="00672CDA"/>
    <w:rsid w:val="0067315A"/>
    <w:rsid w:val="0067414E"/>
    <w:rsid w:val="006771B8"/>
    <w:rsid w:val="006774CC"/>
    <w:rsid w:val="00680C66"/>
    <w:rsid w:val="0068211A"/>
    <w:rsid w:val="006844F1"/>
    <w:rsid w:val="006861F4"/>
    <w:rsid w:val="00687086"/>
    <w:rsid w:val="00690CEF"/>
    <w:rsid w:val="00691781"/>
    <w:rsid w:val="00692DA1"/>
    <w:rsid w:val="00692E28"/>
    <w:rsid w:val="00694020"/>
    <w:rsid w:val="00694D1E"/>
    <w:rsid w:val="0069575C"/>
    <w:rsid w:val="00695DD0"/>
    <w:rsid w:val="00696F38"/>
    <w:rsid w:val="006971B6"/>
    <w:rsid w:val="00697208"/>
    <w:rsid w:val="006A5300"/>
    <w:rsid w:val="006B0717"/>
    <w:rsid w:val="006B241F"/>
    <w:rsid w:val="006B29A3"/>
    <w:rsid w:val="006B72D9"/>
    <w:rsid w:val="006B7381"/>
    <w:rsid w:val="006B7807"/>
    <w:rsid w:val="006C2EAA"/>
    <w:rsid w:val="006C4179"/>
    <w:rsid w:val="006C45DA"/>
    <w:rsid w:val="006C525B"/>
    <w:rsid w:val="006C5AD5"/>
    <w:rsid w:val="006D01BC"/>
    <w:rsid w:val="006D38FB"/>
    <w:rsid w:val="006D4CD4"/>
    <w:rsid w:val="006D58DE"/>
    <w:rsid w:val="006D659F"/>
    <w:rsid w:val="006E127C"/>
    <w:rsid w:val="006E48C8"/>
    <w:rsid w:val="006E6944"/>
    <w:rsid w:val="006E7221"/>
    <w:rsid w:val="006E7521"/>
    <w:rsid w:val="006E7956"/>
    <w:rsid w:val="006F13EE"/>
    <w:rsid w:val="006F14FE"/>
    <w:rsid w:val="006F5751"/>
    <w:rsid w:val="006F6BF0"/>
    <w:rsid w:val="0070122A"/>
    <w:rsid w:val="007015FA"/>
    <w:rsid w:val="00702E49"/>
    <w:rsid w:val="007032B3"/>
    <w:rsid w:val="00707F31"/>
    <w:rsid w:val="00710A46"/>
    <w:rsid w:val="00715623"/>
    <w:rsid w:val="007156B0"/>
    <w:rsid w:val="00716C1C"/>
    <w:rsid w:val="007240AF"/>
    <w:rsid w:val="0072480F"/>
    <w:rsid w:val="00724E7C"/>
    <w:rsid w:val="00726031"/>
    <w:rsid w:val="00726CE2"/>
    <w:rsid w:val="00727C70"/>
    <w:rsid w:val="0074293C"/>
    <w:rsid w:val="0074459B"/>
    <w:rsid w:val="007453BC"/>
    <w:rsid w:val="00757022"/>
    <w:rsid w:val="0075750B"/>
    <w:rsid w:val="007604A2"/>
    <w:rsid w:val="00760A85"/>
    <w:rsid w:val="00760DA3"/>
    <w:rsid w:val="0076233C"/>
    <w:rsid w:val="00762EC9"/>
    <w:rsid w:val="00762F03"/>
    <w:rsid w:val="007652BC"/>
    <w:rsid w:val="00766070"/>
    <w:rsid w:val="007705A0"/>
    <w:rsid w:val="00770679"/>
    <w:rsid w:val="007712D2"/>
    <w:rsid w:val="007762FE"/>
    <w:rsid w:val="00777517"/>
    <w:rsid w:val="00777798"/>
    <w:rsid w:val="007777E8"/>
    <w:rsid w:val="007824FA"/>
    <w:rsid w:val="00782E00"/>
    <w:rsid w:val="00785365"/>
    <w:rsid w:val="0078540A"/>
    <w:rsid w:val="00785EF6"/>
    <w:rsid w:val="00786C23"/>
    <w:rsid w:val="0079000D"/>
    <w:rsid w:val="007936E4"/>
    <w:rsid w:val="007937F3"/>
    <w:rsid w:val="00794E61"/>
    <w:rsid w:val="007A7756"/>
    <w:rsid w:val="007B0BA5"/>
    <w:rsid w:val="007B1DA6"/>
    <w:rsid w:val="007B2506"/>
    <w:rsid w:val="007B2990"/>
    <w:rsid w:val="007B2C80"/>
    <w:rsid w:val="007B2CE2"/>
    <w:rsid w:val="007B3A1B"/>
    <w:rsid w:val="007B4053"/>
    <w:rsid w:val="007B4EB2"/>
    <w:rsid w:val="007B5886"/>
    <w:rsid w:val="007B7EC7"/>
    <w:rsid w:val="007C01A5"/>
    <w:rsid w:val="007C2751"/>
    <w:rsid w:val="007C4ADC"/>
    <w:rsid w:val="007C79D7"/>
    <w:rsid w:val="007D71A1"/>
    <w:rsid w:val="007E39F0"/>
    <w:rsid w:val="007E3AA1"/>
    <w:rsid w:val="007E4273"/>
    <w:rsid w:val="007E48C9"/>
    <w:rsid w:val="007E4CF2"/>
    <w:rsid w:val="007E504F"/>
    <w:rsid w:val="007E72AB"/>
    <w:rsid w:val="007F5D57"/>
    <w:rsid w:val="00800074"/>
    <w:rsid w:val="00802BC6"/>
    <w:rsid w:val="00804EA3"/>
    <w:rsid w:val="00807360"/>
    <w:rsid w:val="00813231"/>
    <w:rsid w:val="0081325A"/>
    <w:rsid w:val="00813722"/>
    <w:rsid w:val="008146CC"/>
    <w:rsid w:val="00814E73"/>
    <w:rsid w:val="00814E7F"/>
    <w:rsid w:val="00817855"/>
    <w:rsid w:val="00817D6C"/>
    <w:rsid w:val="00824464"/>
    <w:rsid w:val="008248C8"/>
    <w:rsid w:val="00826B77"/>
    <w:rsid w:val="00831312"/>
    <w:rsid w:val="008322BB"/>
    <w:rsid w:val="00837FC5"/>
    <w:rsid w:val="00840FFC"/>
    <w:rsid w:val="008410C1"/>
    <w:rsid w:val="00842BB2"/>
    <w:rsid w:val="008433B8"/>
    <w:rsid w:val="00844179"/>
    <w:rsid w:val="008450CD"/>
    <w:rsid w:val="00846301"/>
    <w:rsid w:val="008470AF"/>
    <w:rsid w:val="008478EA"/>
    <w:rsid w:val="00850EA7"/>
    <w:rsid w:val="00851FF9"/>
    <w:rsid w:val="00853D9B"/>
    <w:rsid w:val="00857EF7"/>
    <w:rsid w:val="00861B0C"/>
    <w:rsid w:val="00863837"/>
    <w:rsid w:val="00870208"/>
    <w:rsid w:val="00871BC2"/>
    <w:rsid w:val="00873440"/>
    <w:rsid w:val="00874C85"/>
    <w:rsid w:val="008758D5"/>
    <w:rsid w:val="00876B21"/>
    <w:rsid w:val="00877328"/>
    <w:rsid w:val="008816FF"/>
    <w:rsid w:val="008826E7"/>
    <w:rsid w:val="0088490B"/>
    <w:rsid w:val="008902FA"/>
    <w:rsid w:val="008915B8"/>
    <w:rsid w:val="008917EE"/>
    <w:rsid w:val="00894666"/>
    <w:rsid w:val="008961A3"/>
    <w:rsid w:val="008A05F9"/>
    <w:rsid w:val="008A0E2E"/>
    <w:rsid w:val="008A18AF"/>
    <w:rsid w:val="008A417B"/>
    <w:rsid w:val="008A4D6B"/>
    <w:rsid w:val="008A524B"/>
    <w:rsid w:val="008A617D"/>
    <w:rsid w:val="008A7BB0"/>
    <w:rsid w:val="008B0D7A"/>
    <w:rsid w:val="008B5199"/>
    <w:rsid w:val="008B7AD2"/>
    <w:rsid w:val="008C046B"/>
    <w:rsid w:val="008C0514"/>
    <w:rsid w:val="008C0533"/>
    <w:rsid w:val="008C0EE2"/>
    <w:rsid w:val="008C1D8D"/>
    <w:rsid w:val="008C1FCA"/>
    <w:rsid w:val="008C3C7D"/>
    <w:rsid w:val="008C40CD"/>
    <w:rsid w:val="008C695A"/>
    <w:rsid w:val="008D0785"/>
    <w:rsid w:val="008D0D47"/>
    <w:rsid w:val="008D2807"/>
    <w:rsid w:val="008D2DEE"/>
    <w:rsid w:val="008D2E88"/>
    <w:rsid w:val="008D2F77"/>
    <w:rsid w:val="008D4426"/>
    <w:rsid w:val="008D6253"/>
    <w:rsid w:val="008D7A1E"/>
    <w:rsid w:val="008E2288"/>
    <w:rsid w:val="008E376F"/>
    <w:rsid w:val="008E4113"/>
    <w:rsid w:val="008E42CC"/>
    <w:rsid w:val="008E4B9F"/>
    <w:rsid w:val="008E6DE1"/>
    <w:rsid w:val="008E723C"/>
    <w:rsid w:val="008F4547"/>
    <w:rsid w:val="008F4D9C"/>
    <w:rsid w:val="008F4EFA"/>
    <w:rsid w:val="008F512E"/>
    <w:rsid w:val="008F6A69"/>
    <w:rsid w:val="00900096"/>
    <w:rsid w:val="00901439"/>
    <w:rsid w:val="00901FF4"/>
    <w:rsid w:val="0090278A"/>
    <w:rsid w:val="009033B5"/>
    <w:rsid w:val="009042DC"/>
    <w:rsid w:val="0090570D"/>
    <w:rsid w:val="00905E78"/>
    <w:rsid w:val="0091121F"/>
    <w:rsid w:val="009125AB"/>
    <w:rsid w:val="0091454A"/>
    <w:rsid w:val="00920B4B"/>
    <w:rsid w:val="009211AA"/>
    <w:rsid w:val="00922065"/>
    <w:rsid w:val="00922DC9"/>
    <w:rsid w:val="009241BE"/>
    <w:rsid w:val="00925A12"/>
    <w:rsid w:val="00930AB2"/>
    <w:rsid w:val="009310D5"/>
    <w:rsid w:val="009338D8"/>
    <w:rsid w:val="00934B8C"/>
    <w:rsid w:val="00935043"/>
    <w:rsid w:val="00935D1B"/>
    <w:rsid w:val="00936BA6"/>
    <w:rsid w:val="0094081A"/>
    <w:rsid w:val="0094257F"/>
    <w:rsid w:val="009431D7"/>
    <w:rsid w:val="00943E9C"/>
    <w:rsid w:val="00947927"/>
    <w:rsid w:val="00950C38"/>
    <w:rsid w:val="00953D28"/>
    <w:rsid w:val="00954211"/>
    <w:rsid w:val="009546C4"/>
    <w:rsid w:val="00957518"/>
    <w:rsid w:val="00960890"/>
    <w:rsid w:val="00960BB2"/>
    <w:rsid w:val="00961891"/>
    <w:rsid w:val="00963B09"/>
    <w:rsid w:val="0096455C"/>
    <w:rsid w:val="00964885"/>
    <w:rsid w:val="00965062"/>
    <w:rsid w:val="00965A49"/>
    <w:rsid w:val="00967333"/>
    <w:rsid w:val="009675F8"/>
    <w:rsid w:val="00967E40"/>
    <w:rsid w:val="00967FF1"/>
    <w:rsid w:val="009708B2"/>
    <w:rsid w:val="00974C51"/>
    <w:rsid w:val="009757F6"/>
    <w:rsid w:val="00975D1A"/>
    <w:rsid w:val="00975FF5"/>
    <w:rsid w:val="009803B9"/>
    <w:rsid w:val="00980AD0"/>
    <w:rsid w:val="00980BA8"/>
    <w:rsid w:val="009810E5"/>
    <w:rsid w:val="00981685"/>
    <w:rsid w:val="00982243"/>
    <w:rsid w:val="009841CF"/>
    <w:rsid w:val="00987B6D"/>
    <w:rsid w:val="00990AF4"/>
    <w:rsid w:val="00991923"/>
    <w:rsid w:val="009947B2"/>
    <w:rsid w:val="00995494"/>
    <w:rsid w:val="00996B26"/>
    <w:rsid w:val="009A0DF3"/>
    <w:rsid w:val="009A2705"/>
    <w:rsid w:val="009A5B0F"/>
    <w:rsid w:val="009A5ED3"/>
    <w:rsid w:val="009A6C6A"/>
    <w:rsid w:val="009A711C"/>
    <w:rsid w:val="009A7E44"/>
    <w:rsid w:val="009B1265"/>
    <w:rsid w:val="009B56D3"/>
    <w:rsid w:val="009B5A49"/>
    <w:rsid w:val="009B5EA1"/>
    <w:rsid w:val="009B77AC"/>
    <w:rsid w:val="009B7F83"/>
    <w:rsid w:val="009C177D"/>
    <w:rsid w:val="009C3425"/>
    <w:rsid w:val="009C49B8"/>
    <w:rsid w:val="009C4B55"/>
    <w:rsid w:val="009C5C86"/>
    <w:rsid w:val="009C61B3"/>
    <w:rsid w:val="009C681C"/>
    <w:rsid w:val="009C71F9"/>
    <w:rsid w:val="009D5641"/>
    <w:rsid w:val="009D6508"/>
    <w:rsid w:val="009D6C7B"/>
    <w:rsid w:val="009D6DD9"/>
    <w:rsid w:val="009D6E17"/>
    <w:rsid w:val="009D7BA0"/>
    <w:rsid w:val="009E1385"/>
    <w:rsid w:val="009E478F"/>
    <w:rsid w:val="009E65F6"/>
    <w:rsid w:val="009E6BEF"/>
    <w:rsid w:val="009F1278"/>
    <w:rsid w:val="009F1326"/>
    <w:rsid w:val="009F2EF5"/>
    <w:rsid w:val="009F614A"/>
    <w:rsid w:val="009F6F5C"/>
    <w:rsid w:val="009F75B9"/>
    <w:rsid w:val="00A00DCB"/>
    <w:rsid w:val="00A0136F"/>
    <w:rsid w:val="00A0415B"/>
    <w:rsid w:val="00A0419D"/>
    <w:rsid w:val="00A105FD"/>
    <w:rsid w:val="00A106A2"/>
    <w:rsid w:val="00A10ADF"/>
    <w:rsid w:val="00A1306A"/>
    <w:rsid w:val="00A131CA"/>
    <w:rsid w:val="00A138E3"/>
    <w:rsid w:val="00A13AE2"/>
    <w:rsid w:val="00A14251"/>
    <w:rsid w:val="00A14D83"/>
    <w:rsid w:val="00A214DF"/>
    <w:rsid w:val="00A234C1"/>
    <w:rsid w:val="00A24E4D"/>
    <w:rsid w:val="00A25ECF"/>
    <w:rsid w:val="00A27779"/>
    <w:rsid w:val="00A32DFC"/>
    <w:rsid w:val="00A32F40"/>
    <w:rsid w:val="00A33744"/>
    <w:rsid w:val="00A37408"/>
    <w:rsid w:val="00A4088D"/>
    <w:rsid w:val="00A4127F"/>
    <w:rsid w:val="00A421C5"/>
    <w:rsid w:val="00A431BB"/>
    <w:rsid w:val="00A447CA"/>
    <w:rsid w:val="00A44BDC"/>
    <w:rsid w:val="00A46226"/>
    <w:rsid w:val="00A55089"/>
    <w:rsid w:val="00A5631A"/>
    <w:rsid w:val="00A56359"/>
    <w:rsid w:val="00A56FE8"/>
    <w:rsid w:val="00A57421"/>
    <w:rsid w:val="00A575EA"/>
    <w:rsid w:val="00A60DBC"/>
    <w:rsid w:val="00A61E2F"/>
    <w:rsid w:val="00A63197"/>
    <w:rsid w:val="00A64735"/>
    <w:rsid w:val="00A65792"/>
    <w:rsid w:val="00A65BBB"/>
    <w:rsid w:val="00A66B91"/>
    <w:rsid w:val="00A671EB"/>
    <w:rsid w:val="00A70DD2"/>
    <w:rsid w:val="00A737C5"/>
    <w:rsid w:val="00A74870"/>
    <w:rsid w:val="00A76C9A"/>
    <w:rsid w:val="00A777F5"/>
    <w:rsid w:val="00A77891"/>
    <w:rsid w:val="00A80289"/>
    <w:rsid w:val="00A81E7C"/>
    <w:rsid w:val="00A83FDA"/>
    <w:rsid w:val="00A902A1"/>
    <w:rsid w:val="00A91287"/>
    <w:rsid w:val="00A9177F"/>
    <w:rsid w:val="00A92035"/>
    <w:rsid w:val="00A92B0A"/>
    <w:rsid w:val="00A93719"/>
    <w:rsid w:val="00A95ED4"/>
    <w:rsid w:val="00A977F9"/>
    <w:rsid w:val="00A97AB9"/>
    <w:rsid w:val="00AA0BF7"/>
    <w:rsid w:val="00AA1EFF"/>
    <w:rsid w:val="00AA2FCF"/>
    <w:rsid w:val="00AA324F"/>
    <w:rsid w:val="00AA4067"/>
    <w:rsid w:val="00AA4829"/>
    <w:rsid w:val="00AA7183"/>
    <w:rsid w:val="00AB0AC9"/>
    <w:rsid w:val="00AB0CB4"/>
    <w:rsid w:val="00AB12C5"/>
    <w:rsid w:val="00AB3127"/>
    <w:rsid w:val="00AB34BA"/>
    <w:rsid w:val="00AB35DA"/>
    <w:rsid w:val="00AB39FB"/>
    <w:rsid w:val="00AB43CC"/>
    <w:rsid w:val="00AC11F7"/>
    <w:rsid w:val="00AC1AB0"/>
    <w:rsid w:val="00AC6CFE"/>
    <w:rsid w:val="00AC7C30"/>
    <w:rsid w:val="00AD090F"/>
    <w:rsid w:val="00AD1A1E"/>
    <w:rsid w:val="00AD3389"/>
    <w:rsid w:val="00AD3863"/>
    <w:rsid w:val="00AD43C7"/>
    <w:rsid w:val="00AE0A96"/>
    <w:rsid w:val="00AE0DB6"/>
    <w:rsid w:val="00AE16C8"/>
    <w:rsid w:val="00AE23C1"/>
    <w:rsid w:val="00AE3DB1"/>
    <w:rsid w:val="00AE4B7A"/>
    <w:rsid w:val="00AF0328"/>
    <w:rsid w:val="00AF05DC"/>
    <w:rsid w:val="00AF1ECA"/>
    <w:rsid w:val="00AF2753"/>
    <w:rsid w:val="00AF3720"/>
    <w:rsid w:val="00AF448B"/>
    <w:rsid w:val="00AF5889"/>
    <w:rsid w:val="00AF62DC"/>
    <w:rsid w:val="00AF7224"/>
    <w:rsid w:val="00B004E8"/>
    <w:rsid w:val="00B015EF"/>
    <w:rsid w:val="00B01785"/>
    <w:rsid w:val="00B03A88"/>
    <w:rsid w:val="00B04DB3"/>
    <w:rsid w:val="00B056D7"/>
    <w:rsid w:val="00B06222"/>
    <w:rsid w:val="00B109D7"/>
    <w:rsid w:val="00B118FD"/>
    <w:rsid w:val="00B16CF1"/>
    <w:rsid w:val="00B17F14"/>
    <w:rsid w:val="00B209F9"/>
    <w:rsid w:val="00B22790"/>
    <w:rsid w:val="00B27D8B"/>
    <w:rsid w:val="00B311A3"/>
    <w:rsid w:val="00B314E5"/>
    <w:rsid w:val="00B34B88"/>
    <w:rsid w:val="00B4161B"/>
    <w:rsid w:val="00B417EC"/>
    <w:rsid w:val="00B418B8"/>
    <w:rsid w:val="00B439AE"/>
    <w:rsid w:val="00B44E9E"/>
    <w:rsid w:val="00B4673D"/>
    <w:rsid w:val="00B46B50"/>
    <w:rsid w:val="00B477B5"/>
    <w:rsid w:val="00B51733"/>
    <w:rsid w:val="00B5190B"/>
    <w:rsid w:val="00B51ED9"/>
    <w:rsid w:val="00B53A51"/>
    <w:rsid w:val="00B54BB7"/>
    <w:rsid w:val="00B556A7"/>
    <w:rsid w:val="00B5791C"/>
    <w:rsid w:val="00B6258B"/>
    <w:rsid w:val="00B71C98"/>
    <w:rsid w:val="00B71E84"/>
    <w:rsid w:val="00B73295"/>
    <w:rsid w:val="00B73574"/>
    <w:rsid w:val="00B739E0"/>
    <w:rsid w:val="00B76F5A"/>
    <w:rsid w:val="00B77DC4"/>
    <w:rsid w:val="00B8199F"/>
    <w:rsid w:val="00B822BC"/>
    <w:rsid w:val="00B82D3E"/>
    <w:rsid w:val="00B830C0"/>
    <w:rsid w:val="00B84193"/>
    <w:rsid w:val="00B85AD1"/>
    <w:rsid w:val="00B90822"/>
    <w:rsid w:val="00B913B7"/>
    <w:rsid w:val="00B925DA"/>
    <w:rsid w:val="00B95201"/>
    <w:rsid w:val="00B95649"/>
    <w:rsid w:val="00BA324A"/>
    <w:rsid w:val="00BA5B84"/>
    <w:rsid w:val="00BA5EF1"/>
    <w:rsid w:val="00BA695D"/>
    <w:rsid w:val="00BB04FB"/>
    <w:rsid w:val="00BB42F3"/>
    <w:rsid w:val="00BB43F1"/>
    <w:rsid w:val="00BB6687"/>
    <w:rsid w:val="00BB66F9"/>
    <w:rsid w:val="00BB7B77"/>
    <w:rsid w:val="00BC25E4"/>
    <w:rsid w:val="00BC4959"/>
    <w:rsid w:val="00BC4EDD"/>
    <w:rsid w:val="00BC4F74"/>
    <w:rsid w:val="00BC5F7D"/>
    <w:rsid w:val="00BC65F6"/>
    <w:rsid w:val="00BC76E2"/>
    <w:rsid w:val="00BD0031"/>
    <w:rsid w:val="00BD54A1"/>
    <w:rsid w:val="00BD58D4"/>
    <w:rsid w:val="00BD6C63"/>
    <w:rsid w:val="00BD7319"/>
    <w:rsid w:val="00BD7811"/>
    <w:rsid w:val="00BD7E0C"/>
    <w:rsid w:val="00BD7F37"/>
    <w:rsid w:val="00BE03D0"/>
    <w:rsid w:val="00BE1035"/>
    <w:rsid w:val="00BE173C"/>
    <w:rsid w:val="00BE66A9"/>
    <w:rsid w:val="00BF281F"/>
    <w:rsid w:val="00BF2CCB"/>
    <w:rsid w:val="00BF5012"/>
    <w:rsid w:val="00BF6DA2"/>
    <w:rsid w:val="00BF6E68"/>
    <w:rsid w:val="00C00725"/>
    <w:rsid w:val="00C016FB"/>
    <w:rsid w:val="00C017F4"/>
    <w:rsid w:val="00C01FF5"/>
    <w:rsid w:val="00C02273"/>
    <w:rsid w:val="00C04349"/>
    <w:rsid w:val="00C06D9E"/>
    <w:rsid w:val="00C14EDB"/>
    <w:rsid w:val="00C15949"/>
    <w:rsid w:val="00C16397"/>
    <w:rsid w:val="00C16C82"/>
    <w:rsid w:val="00C176CE"/>
    <w:rsid w:val="00C21873"/>
    <w:rsid w:val="00C24A6C"/>
    <w:rsid w:val="00C261DA"/>
    <w:rsid w:val="00C2692E"/>
    <w:rsid w:val="00C275F7"/>
    <w:rsid w:val="00C30478"/>
    <w:rsid w:val="00C31091"/>
    <w:rsid w:val="00C3132C"/>
    <w:rsid w:val="00C3790C"/>
    <w:rsid w:val="00C37D5F"/>
    <w:rsid w:val="00C401BF"/>
    <w:rsid w:val="00C41B85"/>
    <w:rsid w:val="00C42346"/>
    <w:rsid w:val="00C4385C"/>
    <w:rsid w:val="00C5012C"/>
    <w:rsid w:val="00C507C1"/>
    <w:rsid w:val="00C50D25"/>
    <w:rsid w:val="00C50D7C"/>
    <w:rsid w:val="00C50F0A"/>
    <w:rsid w:val="00C57BD7"/>
    <w:rsid w:val="00C61457"/>
    <w:rsid w:val="00C6239A"/>
    <w:rsid w:val="00C643CF"/>
    <w:rsid w:val="00C65076"/>
    <w:rsid w:val="00C65D47"/>
    <w:rsid w:val="00C701E8"/>
    <w:rsid w:val="00C70AC4"/>
    <w:rsid w:val="00C721DE"/>
    <w:rsid w:val="00C771D6"/>
    <w:rsid w:val="00C815CB"/>
    <w:rsid w:val="00C8394E"/>
    <w:rsid w:val="00C83CAC"/>
    <w:rsid w:val="00C8741A"/>
    <w:rsid w:val="00C903F2"/>
    <w:rsid w:val="00C90AFB"/>
    <w:rsid w:val="00C939F3"/>
    <w:rsid w:val="00C94FD7"/>
    <w:rsid w:val="00CA0421"/>
    <w:rsid w:val="00CA0BD2"/>
    <w:rsid w:val="00CA10CB"/>
    <w:rsid w:val="00CA1DA4"/>
    <w:rsid w:val="00CA47F1"/>
    <w:rsid w:val="00CA7CE1"/>
    <w:rsid w:val="00CB11DF"/>
    <w:rsid w:val="00CB318D"/>
    <w:rsid w:val="00CB331B"/>
    <w:rsid w:val="00CB3FC6"/>
    <w:rsid w:val="00CB544B"/>
    <w:rsid w:val="00CB6498"/>
    <w:rsid w:val="00CC02C3"/>
    <w:rsid w:val="00CC2BC7"/>
    <w:rsid w:val="00CC3236"/>
    <w:rsid w:val="00CC492F"/>
    <w:rsid w:val="00CC6D25"/>
    <w:rsid w:val="00CD04F2"/>
    <w:rsid w:val="00CD12F1"/>
    <w:rsid w:val="00CD1D6F"/>
    <w:rsid w:val="00CD25C6"/>
    <w:rsid w:val="00CD27E9"/>
    <w:rsid w:val="00CD464B"/>
    <w:rsid w:val="00CD6345"/>
    <w:rsid w:val="00CD7435"/>
    <w:rsid w:val="00CE0829"/>
    <w:rsid w:val="00CE10D0"/>
    <w:rsid w:val="00CE7ADF"/>
    <w:rsid w:val="00CF212A"/>
    <w:rsid w:val="00CF2704"/>
    <w:rsid w:val="00CF2A71"/>
    <w:rsid w:val="00CF4D92"/>
    <w:rsid w:val="00CF57E9"/>
    <w:rsid w:val="00CF5A40"/>
    <w:rsid w:val="00CF6D89"/>
    <w:rsid w:val="00CF7A9B"/>
    <w:rsid w:val="00D0296C"/>
    <w:rsid w:val="00D02FF2"/>
    <w:rsid w:val="00D04A4F"/>
    <w:rsid w:val="00D04BF0"/>
    <w:rsid w:val="00D04D86"/>
    <w:rsid w:val="00D05CF9"/>
    <w:rsid w:val="00D065C8"/>
    <w:rsid w:val="00D0796F"/>
    <w:rsid w:val="00D07DC1"/>
    <w:rsid w:val="00D11206"/>
    <w:rsid w:val="00D11FD8"/>
    <w:rsid w:val="00D127DE"/>
    <w:rsid w:val="00D1373A"/>
    <w:rsid w:val="00D13CFB"/>
    <w:rsid w:val="00D161D7"/>
    <w:rsid w:val="00D175D7"/>
    <w:rsid w:val="00D17D43"/>
    <w:rsid w:val="00D309A0"/>
    <w:rsid w:val="00D30BCB"/>
    <w:rsid w:val="00D31B11"/>
    <w:rsid w:val="00D3238A"/>
    <w:rsid w:val="00D3296B"/>
    <w:rsid w:val="00D34476"/>
    <w:rsid w:val="00D357B3"/>
    <w:rsid w:val="00D357B7"/>
    <w:rsid w:val="00D35B55"/>
    <w:rsid w:val="00D40732"/>
    <w:rsid w:val="00D409D8"/>
    <w:rsid w:val="00D443EB"/>
    <w:rsid w:val="00D45EE3"/>
    <w:rsid w:val="00D502E1"/>
    <w:rsid w:val="00D507C0"/>
    <w:rsid w:val="00D50A96"/>
    <w:rsid w:val="00D521EE"/>
    <w:rsid w:val="00D52D34"/>
    <w:rsid w:val="00D53ED3"/>
    <w:rsid w:val="00D613F5"/>
    <w:rsid w:val="00D61C06"/>
    <w:rsid w:val="00D624DE"/>
    <w:rsid w:val="00D630E3"/>
    <w:rsid w:val="00D6372F"/>
    <w:rsid w:val="00D647FA"/>
    <w:rsid w:val="00D649C8"/>
    <w:rsid w:val="00D64F67"/>
    <w:rsid w:val="00D66A3C"/>
    <w:rsid w:val="00D67AC8"/>
    <w:rsid w:val="00D67E5C"/>
    <w:rsid w:val="00D73BDF"/>
    <w:rsid w:val="00D73D17"/>
    <w:rsid w:val="00D7478D"/>
    <w:rsid w:val="00D75B0D"/>
    <w:rsid w:val="00D822A9"/>
    <w:rsid w:val="00D82758"/>
    <w:rsid w:val="00D844AC"/>
    <w:rsid w:val="00D85424"/>
    <w:rsid w:val="00D8589A"/>
    <w:rsid w:val="00D863B8"/>
    <w:rsid w:val="00D86F14"/>
    <w:rsid w:val="00D86FC7"/>
    <w:rsid w:val="00D90DF4"/>
    <w:rsid w:val="00D93B2B"/>
    <w:rsid w:val="00D96A0F"/>
    <w:rsid w:val="00D973E5"/>
    <w:rsid w:val="00DA15F2"/>
    <w:rsid w:val="00DA18CA"/>
    <w:rsid w:val="00DA2738"/>
    <w:rsid w:val="00DA3BF6"/>
    <w:rsid w:val="00DA4486"/>
    <w:rsid w:val="00DA4EC7"/>
    <w:rsid w:val="00DA7664"/>
    <w:rsid w:val="00DB2032"/>
    <w:rsid w:val="00DB22A6"/>
    <w:rsid w:val="00DB2C59"/>
    <w:rsid w:val="00DB47F0"/>
    <w:rsid w:val="00DB762A"/>
    <w:rsid w:val="00DC2A5C"/>
    <w:rsid w:val="00DC350B"/>
    <w:rsid w:val="00DC398D"/>
    <w:rsid w:val="00DC3B66"/>
    <w:rsid w:val="00DC683E"/>
    <w:rsid w:val="00DC6957"/>
    <w:rsid w:val="00DC7F71"/>
    <w:rsid w:val="00DD2C34"/>
    <w:rsid w:val="00DD31FC"/>
    <w:rsid w:val="00DD3DEF"/>
    <w:rsid w:val="00DD7142"/>
    <w:rsid w:val="00DD71D1"/>
    <w:rsid w:val="00DD790A"/>
    <w:rsid w:val="00DE0226"/>
    <w:rsid w:val="00DE0438"/>
    <w:rsid w:val="00DE1A44"/>
    <w:rsid w:val="00DE2778"/>
    <w:rsid w:val="00DE31A7"/>
    <w:rsid w:val="00DE7960"/>
    <w:rsid w:val="00DF5067"/>
    <w:rsid w:val="00DF52A7"/>
    <w:rsid w:val="00DF66D5"/>
    <w:rsid w:val="00DF7BAC"/>
    <w:rsid w:val="00E00B06"/>
    <w:rsid w:val="00E02252"/>
    <w:rsid w:val="00E04678"/>
    <w:rsid w:val="00E05024"/>
    <w:rsid w:val="00E05BDE"/>
    <w:rsid w:val="00E0700E"/>
    <w:rsid w:val="00E14047"/>
    <w:rsid w:val="00E14A06"/>
    <w:rsid w:val="00E1562A"/>
    <w:rsid w:val="00E16EC5"/>
    <w:rsid w:val="00E218EC"/>
    <w:rsid w:val="00E23F08"/>
    <w:rsid w:val="00E26571"/>
    <w:rsid w:val="00E27C72"/>
    <w:rsid w:val="00E30E7E"/>
    <w:rsid w:val="00E3295B"/>
    <w:rsid w:val="00E33688"/>
    <w:rsid w:val="00E40D92"/>
    <w:rsid w:val="00E410C4"/>
    <w:rsid w:val="00E4420E"/>
    <w:rsid w:val="00E44E4C"/>
    <w:rsid w:val="00E464B2"/>
    <w:rsid w:val="00E52572"/>
    <w:rsid w:val="00E55024"/>
    <w:rsid w:val="00E559D4"/>
    <w:rsid w:val="00E56065"/>
    <w:rsid w:val="00E56277"/>
    <w:rsid w:val="00E56E1B"/>
    <w:rsid w:val="00E5746D"/>
    <w:rsid w:val="00E60242"/>
    <w:rsid w:val="00E616FF"/>
    <w:rsid w:val="00E62862"/>
    <w:rsid w:val="00E62E39"/>
    <w:rsid w:val="00E633D3"/>
    <w:rsid w:val="00E6543F"/>
    <w:rsid w:val="00E6628C"/>
    <w:rsid w:val="00E722A4"/>
    <w:rsid w:val="00E73FD3"/>
    <w:rsid w:val="00E87CD4"/>
    <w:rsid w:val="00E90152"/>
    <w:rsid w:val="00E90942"/>
    <w:rsid w:val="00E90A6F"/>
    <w:rsid w:val="00EA2451"/>
    <w:rsid w:val="00EA436B"/>
    <w:rsid w:val="00EA466F"/>
    <w:rsid w:val="00EA49A7"/>
    <w:rsid w:val="00EA6E3B"/>
    <w:rsid w:val="00EA7ACC"/>
    <w:rsid w:val="00EB1C37"/>
    <w:rsid w:val="00EB3218"/>
    <w:rsid w:val="00EB4A75"/>
    <w:rsid w:val="00EB7DC5"/>
    <w:rsid w:val="00EC1301"/>
    <w:rsid w:val="00EC25FD"/>
    <w:rsid w:val="00EC3605"/>
    <w:rsid w:val="00EC4581"/>
    <w:rsid w:val="00EC54E0"/>
    <w:rsid w:val="00EC7348"/>
    <w:rsid w:val="00EC7D20"/>
    <w:rsid w:val="00EC7D6D"/>
    <w:rsid w:val="00ED20E7"/>
    <w:rsid w:val="00ED3EFA"/>
    <w:rsid w:val="00ED41F3"/>
    <w:rsid w:val="00EE18C3"/>
    <w:rsid w:val="00EE2A69"/>
    <w:rsid w:val="00EE2CB1"/>
    <w:rsid w:val="00EE3AB9"/>
    <w:rsid w:val="00EE57B2"/>
    <w:rsid w:val="00EE5E3B"/>
    <w:rsid w:val="00EF05C9"/>
    <w:rsid w:val="00EF310E"/>
    <w:rsid w:val="00EF678C"/>
    <w:rsid w:val="00F000BF"/>
    <w:rsid w:val="00F00F34"/>
    <w:rsid w:val="00F03B4D"/>
    <w:rsid w:val="00F03BBB"/>
    <w:rsid w:val="00F059E0"/>
    <w:rsid w:val="00F06371"/>
    <w:rsid w:val="00F1142B"/>
    <w:rsid w:val="00F11623"/>
    <w:rsid w:val="00F11AFE"/>
    <w:rsid w:val="00F11BC7"/>
    <w:rsid w:val="00F12293"/>
    <w:rsid w:val="00F139FD"/>
    <w:rsid w:val="00F166D7"/>
    <w:rsid w:val="00F16CF9"/>
    <w:rsid w:val="00F17116"/>
    <w:rsid w:val="00F227A1"/>
    <w:rsid w:val="00F238C1"/>
    <w:rsid w:val="00F23F21"/>
    <w:rsid w:val="00F241FF"/>
    <w:rsid w:val="00F27ED1"/>
    <w:rsid w:val="00F32F26"/>
    <w:rsid w:val="00F35209"/>
    <w:rsid w:val="00F35F21"/>
    <w:rsid w:val="00F374B2"/>
    <w:rsid w:val="00F4060D"/>
    <w:rsid w:val="00F4088A"/>
    <w:rsid w:val="00F41009"/>
    <w:rsid w:val="00F412E1"/>
    <w:rsid w:val="00F4202F"/>
    <w:rsid w:val="00F45AFE"/>
    <w:rsid w:val="00F51549"/>
    <w:rsid w:val="00F51BA5"/>
    <w:rsid w:val="00F53261"/>
    <w:rsid w:val="00F536BF"/>
    <w:rsid w:val="00F5387B"/>
    <w:rsid w:val="00F56421"/>
    <w:rsid w:val="00F57350"/>
    <w:rsid w:val="00F61666"/>
    <w:rsid w:val="00F61945"/>
    <w:rsid w:val="00F62BB3"/>
    <w:rsid w:val="00F64F63"/>
    <w:rsid w:val="00F66A80"/>
    <w:rsid w:val="00F70D31"/>
    <w:rsid w:val="00F71DAF"/>
    <w:rsid w:val="00F72BF2"/>
    <w:rsid w:val="00F73AED"/>
    <w:rsid w:val="00F73E60"/>
    <w:rsid w:val="00F75BB1"/>
    <w:rsid w:val="00F801A4"/>
    <w:rsid w:val="00F81213"/>
    <w:rsid w:val="00F8131F"/>
    <w:rsid w:val="00F84999"/>
    <w:rsid w:val="00F858EE"/>
    <w:rsid w:val="00F91508"/>
    <w:rsid w:val="00F91D6E"/>
    <w:rsid w:val="00F95183"/>
    <w:rsid w:val="00FA0E71"/>
    <w:rsid w:val="00FA1F3B"/>
    <w:rsid w:val="00FA3FD8"/>
    <w:rsid w:val="00FA6C34"/>
    <w:rsid w:val="00FB33A0"/>
    <w:rsid w:val="00FB400D"/>
    <w:rsid w:val="00FB4EBD"/>
    <w:rsid w:val="00FB6863"/>
    <w:rsid w:val="00FB7628"/>
    <w:rsid w:val="00FB7E03"/>
    <w:rsid w:val="00FC04F2"/>
    <w:rsid w:val="00FC17CF"/>
    <w:rsid w:val="00FC3CBB"/>
    <w:rsid w:val="00FC4E39"/>
    <w:rsid w:val="00FC5E9B"/>
    <w:rsid w:val="00FC7C6C"/>
    <w:rsid w:val="00FD0FEA"/>
    <w:rsid w:val="00FD1507"/>
    <w:rsid w:val="00FD1588"/>
    <w:rsid w:val="00FD1F1F"/>
    <w:rsid w:val="00FD3D95"/>
    <w:rsid w:val="00FD4523"/>
    <w:rsid w:val="00FD456A"/>
    <w:rsid w:val="00FD57C6"/>
    <w:rsid w:val="00FD7355"/>
    <w:rsid w:val="00FE20B2"/>
    <w:rsid w:val="00FE311F"/>
    <w:rsid w:val="00FE3C0B"/>
    <w:rsid w:val="00FE3F6D"/>
    <w:rsid w:val="00FE4B47"/>
    <w:rsid w:val="00FE4B7D"/>
    <w:rsid w:val="00FE595D"/>
    <w:rsid w:val="00FE6076"/>
    <w:rsid w:val="00FF1E6F"/>
    <w:rsid w:val="00FF31D1"/>
    <w:rsid w:val="00FF3D46"/>
    <w:rsid w:val="00FF3F3C"/>
    <w:rsid w:val="00FF6BE5"/>
    <w:rsid w:val="00FF71B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7D43"/>
    <w:pPr>
      <w:bidi/>
    </w:pPr>
  </w:style>
  <w:style w:type="paragraph" w:styleId="Heading1">
    <w:name w:val="heading 1"/>
    <w:basedOn w:val="Normal"/>
    <w:link w:val="Heading1Char"/>
    <w:uiPriority w:val="9"/>
    <w:qFormat/>
    <w:rsid w:val="00957518"/>
    <w:pPr>
      <w:bidi w:val="0"/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F3720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DA2738"/>
    <w:pPr>
      <w:ind w:left="720"/>
      <w:contextualSpacing/>
    </w:pPr>
  </w:style>
  <w:style w:type="table" w:customStyle="1" w:styleId="TableGridLight1">
    <w:name w:val="Table Grid Light1"/>
    <w:basedOn w:val="TableNormal"/>
    <w:uiPriority w:val="40"/>
    <w:rsid w:val="005F421A"/>
    <w:pPr>
      <w:spacing w:after="0"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957518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presentor">
    <w:name w:val="presentor"/>
    <w:basedOn w:val="DefaultParagraphFont"/>
    <w:rsid w:val="00957518"/>
  </w:style>
  <w:style w:type="character" w:customStyle="1" w:styleId="apple-converted-space">
    <w:name w:val="apple-converted-space"/>
    <w:basedOn w:val="DefaultParagraphFont"/>
    <w:rsid w:val="00957518"/>
  </w:style>
  <w:style w:type="character" w:customStyle="1" w:styleId="authors">
    <w:name w:val="authors"/>
    <w:basedOn w:val="DefaultParagraphFont"/>
    <w:rsid w:val="00957518"/>
  </w:style>
  <w:style w:type="table" w:styleId="TableGrid">
    <w:name w:val="Table Grid"/>
    <w:basedOn w:val="TableNormal"/>
    <w:uiPriority w:val="59"/>
    <w:rsid w:val="00AF62D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6479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794"/>
    <w:rPr>
      <w:rFonts w:ascii="Tahoma" w:hAnsi="Tahoma" w:cs="Tahoma"/>
      <w:sz w:val="16"/>
      <w:szCs w:val="16"/>
    </w:rPr>
  </w:style>
  <w:style w:type="character" w:customStyle="1" w:styleId="highlight">
    <w:name w:val="highlight"/>
    <w:basedOn w:val="DefaultParagraphFont"/>
    <w:rsid w:val="00B16CF1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gvraanan@gmail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67940E2-85A6-4B66-BA03-FF03F790A7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359</Words>
  <Characters>1799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5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HP</cp:lastModifiedBy>
  <cp:revision>5</cp:revision>
  <cp:lastPrinted>2018-06-20T07:58:00Z</cp:lastPrinted>
  <dcterms:created xsi:type="dcterms:W3CDTF">2019-05-19T08:15:00Z</dcterms:created>
  <dcterms:modified xsi:type="dcterms:W3CDTF">2019-05-26T15:12:00Z</dcterms:modified>
</cp:coreProperties>
</file>